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F4D010" w14:textId="33F1C184" w:rsidR="000E34A5" w:rsidRDefault="000E34A5"/>
    <w:p w14:paraId="53DEB62D" w14:textId="77777777" w:rsidR="000E34A5" w:rsidRPr="00C64F21" w:rsidRDefault="000E34A5">
      <w:pPr>
        <w:rPr>
          <w:sz w:val="32"/>
        </w:rPr>
      </w:pPr>
    </w:p>
    <w:tbl>
      <w:tblPr>
        <w:tblStyle w:val="TableGrid"/>
        <w:tblW w:w="0" w:type="auto"/>
        <w:tblCellMar>
          <w:top w:w="43" w:type="dxa"/>
          <w:left w:w="43" w:type="dxa"/>
          <w:bottom w:w="43" w:type="dxa"/>
          <w:right w:w="43" w:type="dxa"/>
        </w:tblCellMar>
        <w:tblLook w:val="04A0" w:firstRow="1" w:lastRow="0" w:firstColumn="1" w:lastColumn="0" w:noHBand="0" w:noVBand="1"/>
      </w:tblPr>
      <w:tblGrid>
        <w:gridCol w:w="2042"/>
        <w:gridCol w:w="1553"/>
        <w:gridCol w:w="1710"/>
        <w:gridCol w:w="2700"/>
        <w:gridCol w:w="2209"/>
      </w:tblGrid>
      <w:tr w:rsidR="005B3216" w14:paraId="05D1FA6D" w14:textId="77777777" w:rsidTr="00F34D3A">
        <w:trPr>
          <w:trHeight w:val="288"/>
        </w:trPr>
        <w:tc>
          <w:tcPr>
            <w:tcW w:w="3595" w:type="dxa"/>
            <w:gridSpan w:val="2"/>
            <w:vAlign w:val="center"/>
          </w:tcPr>
          <w:p w14:paraId="21FFB750" w14:textId="77777777" w:rsidR="005B3216" w:rsidRPr="005B3216" w:rsidRDefault="005B3216" w:rsidP="005B3216">
            <w:pPr>
              <w:rPr>
                <w:sz w:val="20"/>
              </w:rPr>
            </w:pPr>
            <w:r w:rsidRPr="005B3216">
              <w:rPr>
                <w:sz w:val="20"/>
              </w:rPr>
              <w:t>Project:</w:t>
            </w:r>
          </w:p>
        </w:tc>
        <w:tc>
          <w:tcPr>
            <w:tcW w:w="1710" w:type="dxa"/>
            <w:vAlign w:val="center"/>
          </w:tcPr>
          <w:p w14:paraId="6A283F2B" w14:textId="77777777" w:rsidR="005B3216" w:rsidRPr="005B3216" w:rsidRDefault="005B3216" w:rsidP="005B3216">
            <w:pPr>
              <w:rPr>
                <w:sz w:val="20"/>
              </w:rPr>
            </w:pPr>
            <w:r>
              <w:rPr>
                <w:sz w:val="20"/>
              </w:rPr>
              <w:t>Date:</w:t>
            </w:r>
          </w:p>
        </w:tc>
        <w:tc>
          <w:tcPr>
            <w:tcW w:w="2700" w:type="dxa"/>
            <w:vAlign w:val="center"/>
          </w:tcPr>
          <w:p w14:paraId="250C3CEC" w14:textId="77777777" w:rsidR="005B3216" w:rsidRPr="005B3216" w:rsidRDefault="005B3216" w:rsidP="005B3216">
            <w:pPr>
              <w:rPr>
                <w:sz w:val="20"/>
              </w:rPr>
            </w:pPr>
            <w:r>
              <w:rPr>
                <w:sz w:val="20"/>
              </w:rPr>
              <w:t>Weather</w:t>
            </w:r>
          </w:p>
        </w:tc>
        <w:tc>
          <w:tcPr>
            <w:tcW w:w="2209" w:type="dxa"/>
            <w:vAlign w:val="center"/>
          </w:tcPr>
          <w:p w14:paraId="6189FD94" w14:textId="77777777" w:rsidR="005B3216" w:rsidRPr="005B3216" w:rsidRDefault="005B3216" w:rsidP="005B3216">
            <w:pPr>
              <w:rPr>
                <w:sz w:val="20"/>
              </w:rPr>
            </w:pPr>
            <w:r>
              <w:rPr>
                <w:sz w:val="20"/>
              </w:rPr>
              <w:t>Soil Type:</w:t>
            </w:r>
          </w:p>
        </w:tc>
      </w:tr>
      <w:tr w:rsidR="005B3216" w14:paraId="5E17C53E" w14:textId="77777777" w:rsidTr="00F34D3A">
        <w:trPr>
          <w:trHeight w:val="288"/>
        </w:trPr>
        <w:tc>
          <w:tcPr>
            <w:tcW w:w="2042" w:type="dxa"/>
            <w:vAlign w:val="center"/>
          </w:tcPr>
          <w:p w14:paraId="6380CB09" w14:textId="77777777" w:rsidR="005B3216" w:rsidRPr="005B3216" w:rsidRDefault="005B3216" w:rsidP="005B3216">
            <w:pPr>
              <w:rPr>
                <w:sz w:val="20"/>
              </w:rPr>
            </w:pPr>
            <w:r w:rsidRPr="005B3216">
              <w:rPr>
                <w:sz w:val="20"/>
              </w:rPr>
              <w:t>Trench Depth:</w:t>
            </w:r>
          </w:p>
        </w:tc>
        <w:tc>
          <w:tcPr>
            <w:tcW w:w="1553" w:type="dxa"/>
            <w:vAlign w:val="center"/>
          </w:tcPr>
          <w:p w14:paraId="5EFA1540" w14:textId="77777777" w:rsidR="005B3216" w:rsidRPr="005B3216" w:rsidRDefault="005B3216" w:rsidP="005B3216">
            <w:pPr>
              <w:rPr>
                <w:sz w:val="20"/>
              </w:rPr>
            </w:pPr>
            <w:r>
              <w:rPr>
                <w:sz w:val="20"/>
              </w:rPr>
              <w:t>Length:</w:t>
            </w:r>
          </w:p>
        </w:tc>
        <w:tc>
          <w:tcPr>
            <w:tcW w:w="1710" w:type="dxa"/>
            <w:vAlign w:val="center"/>
          </w:tcPr>
          <w:p w14:paraId="3B0E1131" w14:textId="77777777" w:rsidR="005B3216" w:rsidRPr="005B3216" w:rsidRDefault="005B3216" w:rsidP="005B3216">
            <w:pPr>
              <w:rPr>
                <w:sz w:val="20"/>
              </w:rPr>
            </w:pPr>
            <w:r>
              <w:rPr>
                <w:sz w:val="20"/>
              </w:rPr>
              <w:t>Width:</w:t>
            </w:r>
          </w:p>
        </w:tc>
        <w:tc>
          <w:tcPr>
            <w:tcW w:w="4909" w:type="dxa"/>
            <w:gridSpan w:val="2"/>
            <w:vAlign w:val="center"/>
          </w:tcPr>
          <w:p w14:paraId="25B64F95" w14:textId="77777777" w:rsidR="005B3216" w:rsidRPr="005B3216" w:rsidRDefault="005B3216" w:rsidP="005B3216">
            <w:pPr>
              <w:rPr>
                <w:sz w:val="20"/>
              </w:rPr>
            </w:pPr>
            <w:r>
              <w:rPr>
                <w:sz w:val="20"/>
              </w:rPr>
              <w:t>Type of Protective System:</w:t>
            </w:r>
          </w:p>
        </w:tc>
      </w:tr>
    </w:tbl>
    <w:p w14:paraId="50F6CB9E" w14:textId="77777777" w:rsidR="005B3216" w:rsidRPr="00F34D3A" w:rsidRDefault="005B3216">
      <w:pPr>
        <w:rPr>
          <w:sz w:val="12"/>
        </w:rPr>
      </w:pPr>
    </w:p>
    <w:tbl>
      <w:tblPr>
        <w:tblStyle w:val="TableGrid"/>
        <w:tblW w:w="0" w:type="auto"/>
        <w:tblCellMar>
          <w:top w:w="43" w:type="dxa"/>
          <w:left w:w="43" w:type="dxa"/>
          <w:bottom w:w="43" w:type="dxa"/>
          <w:right w:w="43" w:type="dxa"/>
        </w:tblCellMar>
        <w:tblLook w:val="04A0" w:firstRow="1" w:lastRow="0" w:firstColumn="1" w:lastColumn="0" w:noHBand="0" w:noVBand="1"/>
      </w:tblPr>
      <w:tblGrid>
        <w:gridCol w:w="10214"/>
      </w:tblGrid>
      <w:tr w:rsidR="005B3216" w14:paraId="53DF7AA3" w14:textId="77777777" w:rsidTr="00C64F21">
        <w:trPr>
          <w:trHeight w:val="577"/>
        </w:trPr>
        <w:tc>
          <w:tcPr>
            <w:tcW w:w="10214" w:type="dxa"/>
            <w:vAlign w:val="center"/>
          </w:tcPr>
          <w:p w14:paraId="26EE3C0D" w14:textId="77777777" w:rsidR="005B3216" w:rsidRPr="005B3216" w:rsidRDefault="005B3216" w:rsidP="000641E7">
            <w:pPr>
              <w:rPr>
                <w:b/>
                <w:sz w:val="20"/>
              </w:rPr>
            </w:pPr>
            <w:r w:rsidRPr="005B3216">
              <w:rPr>
                <w:b/>
                <w:sz w:val="20"/>
              </w:rPr>
              <w:t>Signature of Competent Person:</w:t>
            </w:r>
          </w:p>
          <w:p w14:paraId="1C82756C" w14:textId="77777777" w:rsidR="005B3216" w:rsidRPr="005B3216" w:rsidRDefault="005B3216" w:rsidP="000641E7">
            <w:pPr>
              <w:rPr>
                <w:sz w:val="20"/>
              </w:rPr>
            </w:pPr>
          </w:p>
        </w:tc>
      </w:tr>
    </w:tbl>
    <w:p w14:paraId="3F70A737" w14:textId="77777777" w:rsidR="005B3216" w:rsidRPr="00F34D3A" w:rsidRDefault="005B3216">
      <w:pPr>
        <w:rPr>
          <w:sz w:val="14"/>
        </w:rPr>
      </w:pPr>
    </w:p>
    <w:tbl>
      <w:tblPr>
        <w:tblStyle w:val="TableGrid"/>
        <w:tblW w:w="10255" w:type="dxa"/>
        <w:tblCellMar>
          <w:top w:w="43" w:type="dxa"/>
          <w:left w:w="58" w:type="dxa"/>
          <w:bottom w:w="43" w:type="dxa"/>
          <w:right w:w="43" w:type="dxa"/>
        </w:tblCellMar>
        <w:tblLook w:val="04A0" w:firstRow="1" w:lastRow="0" w:firstColumn="1" w:lastColumn="0" w:noHBand="0" w:noVBand="1"/>
      </w:tblPr>
      <w:tblGrid>
        <w:gridCol w:w="576"/>
        <w:gridCol w:w="576"/>
        <w:gridCol w:w="576"/>
        <w:gridCol w:w="8527"/>
      </w:tblGrid>
      <w:tr w:rsidR="005B3216" w14:paraId="52035448" w14:textId="77777777" w:rsidTr="00385E8E">
        <w:tc>
          <w:tcPr>
            <w:tcW w:w="576" w:type="dxa"/>
            <w:shd w:val="clear" w:color="auto" w:fill="D9D9D9" w:themeFill="background1" w:themeFillShade="D9"/>
            <w:vAlign w:val="center"/>
          </w:tcPr>
          <w:p w14:paraId="5FCBC750" w14:textId="77777777" w:rsidR="005B3216" w:rsidRPr="00C64F21" w:rsidRDefault="00C64F21" w:rsidP="00C64F21">
            <w:pPr>
              <w:jc w:val="center"/>
              <w:rPr>
                <w:b/>
              </w:rPr>
            </w:pPr>
            <w:r w:rsidRPr="00C64F21">
              <w:rPr>
                <w:b/>
              </w:rPr>
              <w:t>Yes</w:t>
            </w:r>
          </w:p>
        </w:tc>
        <w:tc>
          <w:tcPr>
            <w:tcW w:w="576" w:type="dxa"/>
            <w:shd w:val="clear" w:color="auto" w:fill="D9D9D9" w:themeFill="background1" w:themeFillShade="D9"/>
            <w:vAlign w:val="center"/>
          </w:tcPr>
          <w:p w14:paraId="27AA3C34" w14:textId="77777777" w:rsidR="005B3216" w:rsidRPr="00C64F21" w:rsidRDefault="00C64F21" w:rsidP="00C64F21">
            <w:pPr>
              <w:jc w:val="center"/>
              <w:rPr>
                <w:b/>
              </w:rPr>
            </w:pPr>
            <w:r w:rsidRPr="00C64F21">
              <w:rPr>
                <w:b/>
              </w:rPr>
              <w:t>No</w:t>
            </w:r>
          </w:p>
        </w:tc>
        <w:tc>
          <w:tcPr>
            <w:tcW w:w="576" w:type="dxa"/>
            <w:shd w:val="clear" w:color="auto" w:fill="D9D9D9" w:themeFill="background1" w:themeFillShade="D9"/>
            <w:vAlign w:val="center"/>
          </w:tcPr>
          <w:p w14:paraId="48D45F32" w14:textId="77777777" w:rsidR="005B3216" w:rsidRPr="00C64F21" w:rsidRDefault="00C64F21" w:rsidP="00C64F21">
            <w:pPr>
              <w:jc w:val="center"/>
              <w:rPr>
                <w:b/>
              </w:rPr>
            </w:pPr>
            <w:r w:rsidRPr="00C64F21">
              <w:rPr>
                <w:b/>
              </w:rPr>
              <w:t>N/A</w:t>
            </w:r>
          </w:p>
        </w:tc>
        <w:tc>
          <w:tcPr>
            <w:tcW w:w="8527" w:type="dxa"/>
            <w:shd w:val="clear" w:color="auto" w:fill="D9D9D9" w:themeFill="background1" w:themeFillShade="D9"/>
            <w:vAlign w:val="center"/>
          </w:tcPr>
          <w:p w14:paraId="1654E5DF" w14:textId="77777777" w:rsidR="005B3216" w:rsidRPr="00C64F21" w:rsidRDefault="00C64F21" w:rsidP="00C64F21">
            <w:pPr>
              <w:jc w:val="center"/>
              <w:rPr>
                <w:b/>
              </w:rPr>
            </w:pPr>
            <w:r w:rsidRPr="00C64F21">
              <w:rPr>
                <w:b/>
              </w:rPr>
              <w:t>Excavation</w:t>
            </w:r>
          </w:p>
        </w:tc>
      </w:tr>
      <w:tr w:rsidR="005B3216" w14:paraId="165311BE" w14:textId="77777777" w:rsidTr="00385E8E">
        <w:tc>
          <w:tcPr>
            <w:tcW w:w="576" w:type="dxa"/>
          </w:tcPr>
          <w:p w14:paraId="64C537CE" w14:textId="77777777" w:rsidR="005B3216" w:rsidRDefault="005B3216">
            <w:pPr>
              <w:rPr>
                <w:sz w:val="20"/>
              </w:rPr>
            </w:pPr>
          </w:p>
        </w:tc>
        <w:tc>
          <w:tcPr>
            <w:tcW w:w="576" w:type="dxa"/>
          </w:tcPr>
          <w:p w14:paraId="7CFAB804" w14:textId="77777777" w:rsidR="005B3216" w:rsidRDefault="005B3216">
            <w:pPr>
              <w:rPr>
                <w:sz w:val="20"/>
              </w:rPr>
            </w:pPr>
          </w:p>
        </w:tc>
        <w:tc>
          <w:tcPr>
            <w:tcW w:w="576" w:type="dxa"/>
          </w:tcPr>
          <w:p w14:paraId="39727E05" w14:textId="77777777" w:rsidR="005B3216" w:rsidRDefault="005B3216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14:paraId="7859565C" w14:textId="77777777" w:rsidR="005B3216" w:rsidRDefault="00C64F21" w:rsidP="00C64F21">
            <w:pPr>
              <w:rPr>
                <w:sz w:val="20"/>
              </w:rPr>
            </w:pPr>
            <w:r w:rsidRPr="00C64F21">
              <w:rPr>
                <w:sz w:val="20"/>
              </w:rPr>
              <w:t>Trench box extends at least 18 inches above the vertical wall of the excavation and to within 2 feet of the bottom of the trench (or less if soil collapsing behind or below trench box).</w:t>
            </w:r>
          </w:p>
        </w:tc>
      </w:tr>
      <w:tr w:rsidR="005B3216" w14:paraId="0BC27B3E" w14:textId="77777777" w:rsidTr="00385E8E">
        <w:trPr>
          <w:trHeight w:val="288"/>
        </w:trPr>
        <w:tc>
          <w:tcPr>
            <w:tcW w:w="576" w:type="dxa"/>
          </w:tcPr>
          <w:p w14:paraId="0BDC657E" w14:textId="77777777" w:rsidR="005B3216" w:rsidRDefault="005B3216">
            <w:pPr>
              <w:rPr>
                <w:sz w:val="20"/>
              </w:rPr>
            </w:pPr>
          </w:p>
        </w:tc>
        <w:tc>
          <w:tcPr>
            <w:tcW w:w="576" w:type="dxa"/>
          </w:tcPr>
          <w:p w14:paraId="212E407B" w14:textId="77777777" w:rsidR="005B3216" w:rsidRDefault="005B3216">
            <w:pPr>
              <w:rPr>
                <w:sz w:val="20"/>
              </w:rPr>
            </w:pPr>
          </w:p>
        </w:tc>
        <w:tc>
          <w:tcPr>
            <w:tcW w:w="576" w:type="dxa"/>
          </w:tcPr>
          <w:p w14:paraId="066C80E2" w14:textId="77777777" w:rsidR="005B3216" w:rsidRDefault="005B3216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14:paraId="0B991B8C" w14:textId="77777777" w:rsidR="005B3216" w:rsidRDefault="00C64F21" w:rsidP="00C64F21">
            <w:pPr>
              <w:rPr>
                <w:sz w:val="20"/>
              </w:rPr>
            </w:pPr>
            <w:r w:rsidRPr="00C64F21">
              <w:rPr>
                <w:sz w:val="20"/>
              </w:rPr>
              <w:t>Trench box installed in accordance with manufacturers specific instructions and use limitations.</w:t>
            </w:r>
          </w:p>
        </w:tc>
      </w:tr>
      <w:tr w:rsidR="005B3216" w14:paraId="2FB9D451" w14:textId="77777777" w:rsidTr="00385E8E">
        <w:trPr>
          <w:trHeight w:val="288"/>
        </w:trPr>
        <w:tc>
          <w:tcPr>
            <w:tcW w:w="576" w:type="dxa"/>
          </w:tcPr>
          <w:p w14:paraId="3EFEA189" w14:textId="77777777" w:rsidR="005B3216" w:rsidRDefault="005B3216">
            <w:pPr>
              <w:rPr>
                <w:sz w:val="20"/>
              </w:rPr>
            </w:pPr>
          </w:p>
        </w:tc>
        <w:tc>
          <w:tcPr>
            <w:tcW w:w="576" w:type="dxa"/>
          </w:tcPr>
          <w:p w14:paraId="4987DE75" w14:textId="77777777" w:rsidR="005B3216" w:rsidRDefault="005B3216">
            <w:pPr>
              <w:rPr>
                <w:sz w:val="20"/>
              </w:rPr>
            </w:pPr>
          </w:p>
        </w:tc>
        <w:tc>
          <w:tcPr>
            <w:tcW w:w="576" w:type="dxa"/>
          </w:tcPr>
          <w:p w14:paraId="7C6E1899" w14:textId="77777777" w:rsidR="005B3216" w:rsidRDefault="005B3216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14:paraId="26B2AD94" w14:textId="77777777" w:rsidR="005B3216" w:rsidRDefault="00C64F21" w:rsidP="00C64F21">
            <w:pPr>
              <w:rPr>
                <w:sz w:val="20"/>
              </w:rPr>
            </w:pPr>
            <w:r w:rsidRPr="00C64F21">
              <w:rPr>
                <w:sz w:val="20"/>
              </w:rPr>
              <w:t>Trench box inspected for damage or defects and pins and spreaders are securely installed.</w:t>
            </w:r>
          </w:p>
        </w:tc>
      </w:tr>
      <w:tr w:rsidR="005B3216" w14:paraId="36B3CE0D" w14:textId="77777777" w:rsidTr="00385E8E">
        <w:tc>
          <w:tcPr>
            <w:tcW w:w="576" w:type="dxa"/>
          </w:tcPr>
          <w:p w14:paraId="07130132" w14:textId="77777777" w:rsidR="005B3216" w:rsidRDefault="005B3216">
            <w:pPr>
              <w:rPr>
                <w:sz w:val="20"/>
              </w:rPr>
            </w:pPr>
          </w:p>
        </w:tc>
        <w:tc>
          <w:tcPr>
            <w:tcW w:w="576" w:type="dxa"/>
          </w:tcPr>
          <w:p w14:paraId="7F217F80" w14:textId="77777777" w:rsidR="005B3216" w:rsidRDefault="005B3216">
            <w:pPr>
              <w:rPr>
                <w:sz w:val="20"/>
              </w:rPr>
            </w:pPr>
          </w:p>
        </w:tc>
        <w:tc>
          <w:tcPr>
            <w:tcW w:w="576" w:type="dxa"/>
          </w:tcPr>
          <w:p w14:paraId="43255560" w14:textId="77777777" w:rsidR="005B3216" w:rsidRDefault="005B3216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14:paraId="0A4911BB" w14:textId="77777777" w:rsidR="00C64F21" w:rsidRPr="00C64F21" w:rsidRDefault="00C64F21" w:rsidP="00C64F21">
            <w:pPr>
              <w:rPr>
                <w:sz w:val="20"/>
              </w:rPr>
            </w:pPr>
            <w:r w:rsidRPr="00C64F21">
              <w:rPr>
                <w:sz w:val="20"/>
              </w:rPr>
              <w:t>If other soil protective systems are used, they are installed in accordance with manufacturers</w:t>
            </w:r>
          </w:p>
          <w:p w14:paraId="3039DBD9" w14:textId="77777777" w:rsidR="005B3216" w:rsidRDefault="00C64F21" w:rsidP="00C64F21">
            <w:pPr>
              <w:rPr>
                <w:sz w:val="20"/>
              </w:rPr>
            </w:pPr>
            <w:r w:rsidRPr="00C64F21">
              <w:rPr>
                <w:sz w:val="20"/>
              </w:rPr>
              <w:t>Instructions OR are approved by a Registered Professional Engineer.</w:t>
            </w:r>
          </w:p>
        </w:tc>
      </w:tr>
      <w:tr w:rsidR="005B3216" w14:paraId="02CF02CD" w14:textId="77777777" w:rsidTr="00385E8E">
        <w:trPr>
          <w:trHeight w:val="288"/>
        </w:trPr>
        <w:tc>
          <w:tcPr>
            <w:tcW w:w="576" w:type="dxa"/>
          </w:tcPr>
          <w:p w14:paraId="2AF4A7BC" w14:textId="77777777" w:rsidR="005B3216" w:rsidRDefault="005B3216">
            <w:pPr>
              <w:rPr>
                <w:sz w:val="20"/>
              </w:rPr>
            </w:pPr>
          </w:p>
        </w:tc>
        <w:tc>
          <w:tcPr>
            <w:tcW w:w="576" w:type="dxa"/>
          </w:tcPr>
          <w:p w14:paraId="06D39711" w14:textId="77777777" w:rsidR="005B3216" w:rsidRDefault="005B3216">
            <w:pPr>
              <w:rPr>
                <w:sz w:val="20"/>
              </w:rPr>
            </w:pPr>
          </w:p>
        </w:tc>
        <w:tc>
          <w:tcPr>
            <w:tcW w:w="576" w:type="dxa"/>
          </w:tcPr>
          <w:p w14:paraId="7E570A63" w14:textId="77777777" w:rsidR="005B3216" w:rsidRDefault="005B3216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14:paraId="6C368667" w14:textId="77777777" w:rsidR="005B3216" w:rsidRDefault="00C64F21" w:rsidP="00C64F21">
            <w:pPr>
              <w:rPr>
                <w:sz w:val="20"/>
              </w:rPr>
            </w:pPr>
            <w:r w:rsidRPr="00C64F21">
              <w:rPr>
                <w:sz w:val="20"/>
              </w:rPr>
              <w:t xml:space="preserve">All employees at worksite trained </w:t>
            </w:r>
            <w:r>
              <w:rPr>
                <w:sz w:val="20"/>
              </w:rPr>
              <w:t>in trenching safety procedures.</w:t>
            </w:r>
          </w:p>
        </w:tc>
      </w:tr>
      <w:tr w:rsidR="005B3216" w14:paraId="1803283F" w14:textId="77777777" w:rsidTr="00385E8E">
        <w:trPr>
          <w:trHeight w:val="288"/>
        </w:trPr>
        <w:tc>
          <w:tcPr>
            <w:tcW w:w="576" w:type="dxa"/>
          </w:tcPr>
          <w:p w14:paraId="5AAB1CCE" w14:textId="77777777" w:rsidR="005B3216" w:rsidRDefault="005B3216">
            <w:pPr>
              <w:rPr>
                <w:sz w:val="20"/>
              </w:rPr>
            </w:pPr>
          </w:p>
        </w:tc>
        <w:tc>
          <w:tcPr>
            <w:tcW w:w="576" w:type="dxa"/>
          </w:tcPr>
          <w:p w14:paraId="717CFCBA" w14:textId="77777777" w:rsidR="005B3216" w:rsidRDefault="005B3216">
            <w:pPr>
              <w:rPr>
                <w:sz w:val="20"/>
              </w:rPr>
            </w:pPr>
          </w:p>
        </w:tc>
        <w:tc>
          <w:tcPr>
            <w:tcW w:w="576" w:type="dxa"/>
          </w:tcPr>
          <w:p w14:paraId="62F86002" w14:textId="77777777" w:rsidR="005B3216" w:rsidRDefault="005B3216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14:paraId="6D88110E" w14:textId="77777777" w:rsidR="005B3216" w:rsidRDefault="00C64F21" w:rsidP="00C64F21">
            <w:pPr>
              <w:rPr>
                <w:sz w:val="20"/>
              </w:rPr>
            </w:pPr>
            <w:r w:rsidRPr="00C64F21">
              <w:rPr>
                <w:sz w:val="20"/>
              </w:rPr>
              <w:t>Surface encumbrances such as utility poles, heavy equipment supported or removed.</w:t>
            </w:r>
          </w:p>
        </w:tc>
      </w:tr>
      <w:tr w:rsidR="005B3216" w14:paraId="356140C5" w14:textId="77777777" w:rsidTr="00385E8E">
        <w:trPr>
          <w:trHeight w:val="288"/>
        </w:trPr>
        <w:tc>
          <w:tcPr>
            <w:tcW w:w="576" w:type="dxa"/>
          </w:tcPr>
          <w:p w14:paraId="4C2BAA90" w14:textId="77777777" w:rsidR="005B3216" w:rsidRDefault="005B3216">
            <w:pPr>
              <w:rPr>
                <w:sz w:val="20"/>
              </w:rPr>
            </w:pPr>
          </w:p>
        </w:tc>
        <w:tc>
          <w:tcPr>
            <w:tcW w:w="576" w:type="dxa"/>
          </w:tcPr>
          <w:p w14:paraId="423B4090" w14:textId="77777777" w:rsidR="005B3216" w:rsidRDefault="005B3216">
            <w:pPr>
              <w:rPr>
                <w:sz w:val="20"/>
              </w:rPr>
            </w:pPr>
          </w:p>
        </w:tc>
        <w:tc>
          <w:tcPr>
            <w:tcW w:w="576" w:type="dxa"/>
          </w:tcPr>
          <w:p w14:paraId="76289D84" w14:textId="77777777" w:rsidR="005B3216" w:rsidRDefault="005B3216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14:paraId="0F2FBC8E" w14:textId="77777777" w:rsidR="005B3216" w:rsidRDefault="00C64F21" w:rsidP="00C64F21">
            <w:pPr>
              <w:rPr>
                <w:sz w:val="20"/>
              </w:rPr>
            </w:pPr>
            <w:r w:rsidRPr="00C64F21">
              <w:rPr>
                <w:sz w:val="20"/>
              </w:rPr>
              <w:t>Heavy equipment safety zone at least 1½ times depth of trench for if not supported.</w:t>
            </w:r>
          </w:p>
        </w:tc>
      </w:tr>
      <w:tr w:rsidR="00C64F21" w14:paraId="4232F491" w14:textId="77777777" w:rsidTr="00385E8E">
        <w:trPr>
          <w:trHeight w:val="288"/>
        </w:trPr>
        <w:tc>
          <w:tcPr>
            <w:tcW w:w="576" w:type="dxa"/>
          </w:tcPr>
          <w:p w14:paraId="6EFE8D58" w14:textId="77777777" w:rsidR="00C64F21" w:rsidRDefault="00C64F21">
            <w:pPr>
              <w:rPr>
                <w:sz w:val="20"/>
              </w:rPr>
            </w:pPr>
          </w:p>
        </w:tc>
        <w:tc>
          <w:tcPr>
            <w:tcW w:w="576" w:type="dxa"/>
          </w:tcPr>
          <w:p w14:paraId="3681699F" w14:textId="77777777" w:rsidR="00C64F21" w:rsidRDefault="00C64F21">
            <w:pPr>
              <w:rPr>
                <w:sz w:val="20"/>
              </w:rPr>
            </w:pPr>
          </w:p>
        </w:tc>
        <w:tc>
          <w:tcPr>
            <w:tcW w:w="576" w:type="dxa"/>
          </w:tcPr>
          <w:p w14:paraId="1DBDCDF5" w14:textId="77777777" w:rsidR="00C64F21" w:rsidRDefault="00C64F21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14:paraId="1592F7A3" w14:textId="77777777" w:rsidR="00C64F21" w:rsidRDefault="00C64F21" w:rsidP="00C64F21">
            <w:pPr>
              <w:rPr>
                <w:sz w:val="20"/>
              </w:rPr>
            </w:pPr>
            <w:r w:rsidRPr="00C64F21">
              <w:rPr>
                <w:sz w:val="20"/>
              </w:rPr>
              <w:t>Employees protected from loose rock or soil.</w:t>
            </w:r>
          </w:p>
        </w:tc>
      </w:tr>
      <w:tr w:rsidR="00C64F21" w14:paraId="27B418CF" w14:textId="77777777" w:rsidTr="00385E8E">
        <w:trPr>
          <w:trHeight w:val="288"/>
        </w:trPr>
        <w:tc>
          <w:tcPr>
            <w:tcW w:w="576" w:type="dxa"/>
          </w:tcPr>
          <w:p w14:paraId="37DD3C0A" w14:textId="77777777" w:rsidR="00C64F21" w:rsidRDefault="00C64F21">
            <w:pPr>
              <w:rPr>
                <w:sz w:val="20"/>
              </w:rPr>
            </w:pPr>
          </w:p>
        </w:tc>
        <w:tc>
          <w:tcPr>
            <w:tcW w:w="576" w:type="dxa"/>
          </w:tcPr>
          <w:p w14:paraId="3D550B8C" w14:textId="77777777" w:rsidR="00C64F21" w:rsidRDefault="00C64F21">
            <w:pPr>
              <w:rPr>
                <w:sz w:val="20"/>
              </w:rPr>
            </w:pPr>
          </w:p>
        </w:tc>
        <w:tc>
          <w:tcPr>
            <w:tcW w:w="576" w:type="dxa"/>
          </w:tcPr>
          <w:p w14:paraId="02A8D161" w14:textId="77777777" w:rsidR="00C64F21" w:rsidRDefault="00C64F21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14:paraId="21752FB6" w14:textId="77777777" w:rsidR="00C64F21" w:rsidRDefault="00C64F21" w:rsidP="00C64F21">
            <w:pPr>
              <w:rPr>
                <w:sz w:val="20"/>
              </w:rPr>
            </w:pPr>
            <w:r w:rsidRPr="00C64F21">
              <w:rPr>
                <w:sz w:val="20"/>
              </w:rPr>
              <w:t>Spoils, materials, and equipment set back a minimum of 2' from edge of excavation.</w:t>
            </w:r>
          </w:p>
        </w:tc>
      </w:tr>
      <w:tr w:rsidR="00C64F21" w14:paraId="3274588B" w14:textId="77777777" w:rsidTr="00385E8E">
        <w:trPr>
          <w:trHeight w:val="288"/>
        </w:trPr>
        <w:tc>
          <w:tcPr>
            <w:tcW w:w="576" w:type="dxa"/>
          </w:tcPr>
          <w:p w14:paraId="432896D0" w14:textId="77777777" w:rsidR="00C64F21" w:rsidRDefault="00C64F21">
            <w:pPr>
              <w:rPr>
                <w:sz w:val="20"/>
              </w:rPr>
            </w:pPr>
          </w:p>
        </w:tc>
        <w:tc>
          <w:tcPr>
            <w:tcW w:w="576" w:type="dxa"/>
          </w:tcPr>
          <w:p w14:paraId="072E8CB2" w14:textId="77777777" w:rsidR="00C64F21" w:rsidRDefault="00C64F21">
            <w:pPr>
              <w:rPr>
                <w:sz w:val="20"/>
              </w:rPr>
            </w:pPr>
          </w:p>
        </w:tc>
        <w:tc>
          <w:tcPr>
            <w:tcW w:w="576" w:type="dxa"/>
          </w:tcPr>
          <w:p w14:paraId="1FD8480E" w14:textId="77777777" w:rsidR="00C64F21" w:rsidRDefault="00C64F21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14:paraId="47510E30" w14:textId="77777777" w:rsidR="00C64F21" w:rsidRDefault="00C64F21" w:rsidP="00C64F21">
            <w:pPr>
              <w:rPr>
                <w:sz w:val="20"/>
              </w:rPr>
            </w:pPr>
            <w:r w:rsidRPr="00C64F21">
              <w:rPr>
                <w:sz w:val="20"/>
              </w:rPr>
              <w:t>Walkways and bridges over excavations 6' or more in depth are at least</w:t>
            </w:r>
            <w:r>
              <w:rPr>
                <w:sz w:val="20"/>
              </w:rPr>
              <w:t xml:space="preserve"> </w:t>
            </w:r>
            <w:r w:rsidRPr="00C64F21">
              <w:rPr>
                <w:sz w:val="20"/>
              </w:rPr>
              <w:t xml:space="preserve">20 inches wide and </w:t>
            </w:r>
          </w:p>
          <w:p w14:paraId="0B9A1DC2" w14:textId="77777777" w:rsidR="00C64F21" w:rsidRDefault="00C64F21" w:rsidP="00C64F21">
            <w:pPr>
              <w:rPr>
                <w:sz w:val="20"/>
              </w:rPr>
            </w:pPr>
            <w:r w:rsidRPr="00C64F21">
              <w:rPr>
                <w:sz w:val="20"/>
              </w:rPr>
              <w:t>are equipped with required guardrails.</w:t>
            </w:r>
          </w:p>
        </w:tc>
      </w:tr>
      <w:tr w:rsidR="00C64F21" w14:paraId="4DFDB0EB" w14:textId="77777777" w:rsidTr="00385E8E">
        <w:trPr>
          <w:trHeight w:val="288"/>
        </w:trPr>
        <w:tc>
          <w:tcPr>
            <w:tcW w:w="576" w:type="dxa"/>
          </w:tcPr>
          <w:p w14:paraId="3475A7C3" w14:textId="77777777" w:rsidR="00C64F21" w:rsidRDefault="00C64F21">
            <w:pPr>
              <w:rPr>
                <w:sz w:val="20"/>
              </w:rPr>
            </w:pPr>
          </w:p>
        </w:tc>
        <w:tc>
          <w:tcPr>
            <w:tcW w:w="576" w:type="dxa"/>
          </w:tcPr>
          <w:p w14:paraId="20B1A076" w14:textId="77777777" w:rsidR="00C64F21" w:rsidRDefault="00C64F21">
            <w:pPr>
              <w:rPr>
                <w:sz w:val="20"/>
              </w:rPr>
            </w:pPr>
          </w:p>
        </w:tc>
        <w:tc>
          <w:tcPr>
            <w:tcW w:w="576" w:type="dxa"/>
          </w:tcPr>
          <w:p w14:paraId="59658052" w14:textId="77777777" w:rsidR="00C64F21" w:rsidRDefault="00C64F21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14:paraId="25F89F22" w14:textId="77777777" w:rsidR="00C64F21" w:rsidRDefault="00C64F21" w:rsidP="00C64F21">
            <w:pPr>
              <w:rPr>
                <w:sz w:val="20"/>
              </w:rPr>
            </w:pPr>
            <w:r w:rsidRPr="00C64F21">
              <w:rPr>
                <w:sz w:val="20"/>
              </w:rPr>
              <w:t>Ladders placed no more than 25 feet apart.</w:t>
            </w:r>
          </w:p>
        </w:tc>
      </w:tr>
      <w:tr w:rsidR="00C64F21" w14:paraId="5BD8A9A5" w14:textId="77777777" w:rsidTr="00385E8E">
        <w:trPr>
          <w:trHeight w:val="288"/>
        </w:trPr>
        <w:tc>
          <w:tcPr>
            <w:tcW w:w="576" w:type="dxa"/>
          </w:tcPr>
          <w:p w14:paraId="187911D9" w14:textId="77777777" w:rsidR="00C64F21" w:rsidRDefault="00C64F21">
            <w:pPr>
              <w:rPr>
                <w:sz w:val="20"/>
              </w:rPr>
            </w:pPr>
          </w:p>
        </w:tc>
        <w:tc>
          <w:tcPr>
            <w:tcW w:w="576" w:type="dxa"/>
          </w:tcPr>
          <w:p w14:paraId="77AE6993" w14:textId="77777777" w:rsidR="00C64F21" w:rsidRDefault="00C64F21">
            <w:pPr>
              <w:rPr>
                <w:sz w:val="20"/>
              </w:rPr>
            </w:pPr>
          </w:p>
        </w:tc>
        <w:tc>
          <w:tcPr>
            <w:tcW w:w="576" w:type="dxa"/>
          </w:tcPr>
          <w:p w14:paraId="791531FF" w14:textId="77777777" w:rsidR="00C64F21" w:rsidRDefault="00C64F21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14:paraId="3D2BFEBF" w14:textId="77777777" w:rsidR="00C64F21" w:rsidRDefault="00C64F21" w:rsidP="00C64F21">
            <w:pPr>
              <w:rPr>
                <w:sz w:val="20"/>
              </w:rPr>
            </w:pPr>
            <w:r w:rsidRPr="00C64F21">
              <w:rPr>
                <w:sz w:val="20"/>
              </w:rPr>
              <w:t>Employees prohibited from working or walking under suspended loads.</w:t>
            </w:r>
          </w:p>
        </w:tc>
      </w:tr>
      <w:tr w:rsidR="00C64F21" w14:paraId="51D450A5" w14:textId="77777777" w:rsidTr="00385E8E">
        <w:trPr>
          <w:trHeight w:val="288"/>
        </w:trPr>
        <w:tc>
          <w:tcPr>
            <w:tcW w:w="576" w:type="dxa"/>
          </w:tcPr>
          <w:p w14:paraId="21F10AFD" w14:textId="77777777" w:rsidR="00C64F21" w:rsidRDefault="00C64F21">
            <w:pPr>
              <w:rPr>
                <w:sz w:val="20"/>
              </w:rPr>
            </w:pPr>
          </w:p>
        </w:tc>
        <w:tc>
          <w:tcPr>
            <w:tcW w:w="576" w:type="dxa"/>
          </w:tcPr>
          <w:p w14:paraId="373F62E7" w14:textId="77777777" w:rsidR="00C64F21" w:rsidRDefault="00C64F21">
            <w:pPr>
              <w:rPr>
                <w:sz w:val="20"/>
              </w:rPr>
            </w:pPr>
          </w:p>
        </w:tc>
        <w:tc>
          <w:tcPr>
            <w:tcW w:w="576" w:type="dxa"/>
          </w:tcPr>
          <w:p w14:paraId="15C20D57" w14:textId="77777777" w:rsidR="00C64F21" w:rsidRDefault="00C64F21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14:paraId="508678C7" w14:textId="77777777" w:rsidR="00C64F21" w:rsidRDefault="00C64F21" w:rsidP="00C64F21">
            <w:pPr>
              <w:rPr>
                <w:sz w:val="20"/>
              </w:rPr>
            </w:pPr>
            <w:r w:rsidRPr="00C64F21">
              <w:rPr>
                <w:sz w:val="20"/>
              </w:rPr>
              <w:t>Employees prohibited from working on faces of sloped or benched excavations above other employees.</w:t>
            </w:r>
          </w:p>
        </w:tc>
      </w:tr>
      <w:tr w:rsidR="00C64F21" w14:paraId="2CB9A5DC" w14:textId="77777777" w:rsidTr="00385E8E">
        <w:trPr>
          <w:trHeight w:val="288"/>
        </w:trPr>
        <w:tc>
          <w:tcPr>
            <w:tcW w:w="576" w:type="dxa"/>
          </w:tcPr>
          <w:p w14:paraId="5926A86D" w14:textId="77777777" w:rsidR="00C64F21" w:rsidRDefault="00C64F21">
            <w:pPr>
              <w:rPr>
                <w:sz w:val="20"/>
              </w:rPr>
            </w:pPr>
          </w:p>
        </w:tc>
        <w:tc>
          <w:tcPr>
            <w:tcW w:w="576" w:type="dxa"/>
          </w:tcPr>
          <w:p w14:paraId="3B18394F" w14:textId="77777777" w:rsidR="00C64F21" w:rsidRDefault="00C64F21">
            <w:pPr>
              <w:rPr>
                <w:sz w:val="20"/>
              </w:rPr>
            </w:pPr>
          </w:p>
        </w:tc>
        <w:tc>
          <w:tcPr>
            <w:tcW w:w="576" w:type="dxa"/>
          </w:tcPr>
          <w:p w14:paraId="2B5B7221" w14:textId="77777777" w:rsidR="00C64F21" w:rsidRDefault="00C64F21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14:paraId="6E361B13" w14:textId="77777777" w:rsidR="00C64F21" w:rsidRDefault="00C64F21" w:rsidP="00C64F21">
            <w:pPr>
              <w:rPr>
                <w:sz w:val="20"/>
              </w:rPr>
            </w:pPr>
            <w:r w:rsidRPr="00C64F21">
              <w:rPr>
                <w:sz w:val="20"/>
              </w:rPr>
              <w:t>Warning system established and used when mobile equipment is operating near edge of excavation.</w:t>
            </w:r>
          </w:p>
        </w:tc>
      </w:tr>
      <w:tr w:rsidR="00C64F21" w14:paraId="44AF6A2D" w14:textId="77777777" w:rsidTr="00385E8E">
        <w:trPr>
          <w:trHeight w:val="288"/>
        </w:trPr>
        <w:tc>
          <w:tcPr>
            <w:tcW w:w="576" w:type="dxa"/>
          </w:tcPr>
          <w:p w14:paraId="691CA96F" w14:textId="77777777" w:rsidR="00C64F21" w:rsidRDefault="00C64F21">
            <w:pPr>
              <w:rPr>
                <w:sz w:val="20"/>
              </w:rPr>
            </w:pPr>
          </w:p>
        </w:tc>
        <w:tc>
          <w:tcPr>
            <w:tcW w:w="576" w:type="dxa"/>
          </w:tcPr>
          <w:p w14:paraId="0B9CF03A" w14:textId="77777777" w:rsidR="00C64F21" w:rsidRDefault="00C64F21">
            <w:pPr>
              <w:rPr>
                <w:sz w:val="20"/>
              </w:rPr>
            </w:pPr>
          </w:p>
        </w:tc>
        <w:tc>
          <w:tcPr>
            <w:tcW w:w="576" w:type="dxa"/>
          </w:tcPr>
          <w:p w14:paraId="1EB89FF0" w14:textId="77777777" w:rsidR="00C64F21" w:rsidRDefault="00C64F21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14:paraId="2BDC7CE0" w14:textId="77777777" w:rsidR="00C64F21" w:rsidRDefault="00C64F21" w:rsidP="00C64F21">
            <w:pPr>
              <w:rPr>
                <w:sz w:val="20"/>
              </w:rPr>
            </w:pPr>
            <w:r w:rsidRPr="00C64F21">
              <w:rPr>
                <w:sz w:val="20"/>
              </w:rPr>
              <w:t>Barriers provided if trench opening is not readily apparent.</w:t>
            </w:r>
          </w:p>
        </w:tc>
      </w:tr>
      <w:tr w:rsidR="00C64F21" w14:paraId="183A3D34" w14:textId="77777777" w:rsidTr="00385E8E">
        <w:trPr>
          <w:trHeight w:val="288"/>
        </w:trPr>
        <w:tc>
          <w:tcPr>
            <w:tcW w:w="576" w:type="dxa"/>
          </w:tcPr>
          <w:p w14:paraId="18892128" w14:textId="77777777" w:rsidR="00C64F21" w:rsidRDefault="00C64F21">
            <w:pPr>
              <w:rPr>
                <w:sz w:val="20"/>
              </w:rPr>
            </w:pPr>
          </w:p>
        </w:tc>
        <w:tc>
          <w:tcPr>
            <w:tcW w:w="576" w:type="dxa"/>
          </w:tcPr>
          <w:p w14:paraId="5FC9C915" w14:textId="77777777" w:rsidR="00C64F21" w:rsidRDefault="00C64F21">
            <w:pPr>
              <w:rPr>
                <w:sz w:val="20"/>
              </w:rPr>
            </w:pPr>
          </w:p>
        </w:tc>
        <w:tc>
          <w:tcPr>
            <w:tcW w:w="576" w:type="dxa"/>
          </w:tcPr>
          <w:p w14:paraId="5B340464" w14:textId="77777777" w:rsidR="00C64F21" w:rsidRDefault="00C64F21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14:paraId="75996164" w14:textId="77777777" w:rsidR="00C64F21" w:rsidRDefault="00C64F21" w:rsidP="00C64F21">
            <w:pPr>
              <w:rPr>
                <w:sz w:val="20"/>
              </w:rPr>
            </w:pPr>
            <w:r w:rsidRPr="00C64F21">
              <w:rPr>
                <w:sz w:val="20"/>
              </w:rPr>
              <w:t>Barriers, fences available to secure area if left overnight.</w:t>
            </w:r>
          </w:p>
        </w:tc>
      </w:tr>
    </w:tbl>
    <w:p w14:paraId="0D4AC1BF" w14:textId="77777777" w:rsidR="000E34A5" w:rsidRDefault="000E34A5">
      <w:pPr>
        <w:rPr>
          <w:sz w:val="20"/>
        </w:rPr>
      </w:pPr>
    </w:p>
    <w:tbl>
      <w:tblPr>
        <w:tblStyle w:val="TableGrid"/>
        <w:tblW w:w="10255" w:type="dxa"/>
        <w:tblCellMar>
          <w:top w:w="43" w:type="dxa"/>
          <w:left w:w="58" w:type="dxa"/>
          <w:bottom w:w="43" w:type="dxa"/>
          <w:right w:w="43" w:type="dxa"/>
        </w:tblCellMar>
        <w:tblLook w:val="04A0" w:firstRow="1" w:lastRow="0" w:firstColumn="1" w:lastColumn="0" w:noHBand="0" w:noVBand="1"/>
      </w:tblPr>
      <w:tblGrid>
        <w:gridCol w:w="576"/>
        <w:gridCol w:w="576"/>
        <w:gridCol w:w="576"/>
        <w:gridCol w:w="8527"/>
      </w:tblGrid>
      <w:tr w:rsidR="00385E8E" w:rsidRPr="00C64F21" w14:paraId="2AE1EE19" w14:textId="77777777" w:rsidTr="00385E8E">
        <w:tc>
          <w:tcPr>
            <w:tcW w:w="576" w:type="dxa"/>
            <w:shd w:val="clear" w:color="auto" w:fill="D9D9D9" w:themeFill="background1" w:themeFillShade="D9"/>
            <w:vAlign w:val="center"/>
          </w:tcPr>
          <w:p w14:paraId="07F7654D" w14:textId="77777777" w:rsidR="00385E8E" w:rsidRPr="00C64F21" w:rsidRDefault="00385E8E" w:rsidP="000641E7">
            <w:pPr>
              <w:jc w:val="center"/>
              <w:rPr>
                <w:b/>
              </w:rPr>
            </w:pPr>
            <w:r w:rsidRPr="00C64F21">
              <w:rPr>
                <w:b/>
              </w:rPr>
              <w:t>Yes</w:t>
            </w:r>
          </w:p>
        </w:tc>
        <w:tc>
          <w:tcPr>
            <w:tcW w:w="576" w:type="dxa"/>
            <w:shd w:val="clear" w:color="auto" w:fill="D9D9D9" w:themeFill="background1" w:themeFillShade="D9"/>
            <w:vAlign w:val="center"/>
          </w:tcPr>
          <w:p w14:paraId="38F5F531" w14:textId="77777777" w:rsidR="00385E8E" w:rsidRPr="00C64F21" w:rsidRDefault="00385E8E" w:rsidP="000641E7">
            <w:pPr>
              <w:jc w:val="center"/>
              <w:rPr>
                <w:b/>
              </w:rPr>
            </w:pPr>
            <w:r w:rsidRPr="00C64F21">
              <w:rPr>
                <w:b/>
              </w:rPr>
              <w:t>No</w:t>
            </w:r>
          </w:p>
        </w:tc>
        <w:tc>
          <w:tcPr>
            <w:tcW w:w="576" w:type="dxa"/>
            <w:shd w:val="clear" w:color="auto" w:fill="D9D9D9" w:themeFill="background1" w:themeFillShade="D9"/>
            <w:vAlign w:val="center"/>
          </w:tcPr>
          <w:p w14:paraId="4ECC37CF" w14:textId="77777777" w:rsidR="00385E8E" w:rsidRPr="00C64F21" w:rsidRDefault="00385E8E" w:rsidP="000641E7">
            <w:pPr>
              <w:jc w:val="center"/>
              <w:rPr>
                <w:b/>
              </w:rPr>
            </w:pPr>
            <w:r w:rsidRPr="00C64F21">
              <w:rPr>
                <w:b/>
              </w:rPr>
              <w:t>N/A</w:t>
            </w:r>
          </w:p>
        </w:tc>
        <w:tc>
          <w:tcPr>
            <w:tcW w:w="8527" w:type="dxa"/>
            <w:shd w:val="clear" w:color="auto" w:fill="D9D9D9" w:themeFill="background1" w:themeFillShade="D9"/>
            <w:vAlign w:val="center"/>
          </w:tcPr>
          <w:p w14:paraId="0B85E654" w14:textId="77777777" w:rsidR="00385E8E" w:rsidRPr="00C64F21" w:rsidRDefault="00385E8E" w:rsidP="000641E7">
            <w:pPr>
              <w:jc w:val="center"/>
              <w:rPr>
                <w:b/>
              </w:rPr>
            </w:pPr>
            <w:r w:rsidRPr="00C64F21">
              <w:rPr>
                <w:b/>
              </w:rPr>
              <w:t>Excavation</w:t>
            </w:r>
          </w:p>
        </w:tc>
      </w:tr>
      <w:tr w:rsidR="00385E8E" w14:paraId="258D6C6D" w14:textId="77777777" w:rsidTr="00385E8E">
        <w:tc>
          <w:tcPr>
            <w:tcW w:w="576" w:type="dxa"/>
          </w:tcPr>
          <w:p w14:paraId="3877F6CC" w14:textId="77777777"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14:paraId="6D43AF0C" w14:textId="77777777"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14:paraId="589F4F60" w14:textId="77777777" w:rsidR="00385E8E" w:rsidRDefault="00385E8E" w:rsidP="000641E7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14:paraId="72B504FE" w14:textId="77777777" w:rsidR="00385E8E" w:rsidRDefault="00385E8E" w:rsidP="000641E7">
            <w:pPr>
              <w:rPr>
                <w:sz w:val="20"/>
              </w:rPr>
            </w:pPr>
            <w:r w:rsidRPr="00385E8E">
              <w:rPr>
                <w:sz w:val="20"/>
              </w:rPr>
              <w:t>Hard hats worn by all employees.</w:t>
            </w:r>
          </w:p>
        </w:tc>
      </w:tr>
      <w:tr w:rsidR="00385E8E" w14:paraId="589CFBB8" w14:textId="77777777" w:rsidTr="00385E8E">
        <w:trPr>
          <w:trHeight w:val="288"/>
        </w:trPr>
        <w:tc>
          <w:tcPr>
            <w:tcW w:w="576" w:type="dxa"/>
          </w:tcPr>
          <w:p w14:paraId="3D8557A8" w14:textId="77777777"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14:paraId="3F809B80" w14:textId="77777777"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14:paraId="43DA64AD" w14:textId="77777777" w:rsidR="00385E8E" w:rsidRDefault="00385E8E" w:rsidP="000641E7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14:paraId="2C551F42" w14:textId="77777777" w:rsidR="00385E8E" w:rsidRDefault="00385E8E" w:rsidP="000641E7">
            <w:pPr>
              <w:rPr>
                <w:sz w:val="20"/>
              </w:rPr>
            </w:pPr>
            <w:r w:rsidRPr="00385E8E">
              <w:rPr>
                <w:sz w:val="20"/>
              </w:rPr>
              <w:t>Work boots or safety shoes worn by all employees.</w:t>
            </w:r>
          </w:p>
        </w:tc>
      </w:tr>
      <w:tr w:rsidR="00385E8E" w14:paraId="17336CDC" w14:textId="77777777" w:rsidTr="00385E8E">
        <w:trPr>
          <w:trHeight w:val="288"/>
        </w:trPr>
        <w:tc>
          <w:tcPr>
            <w:tcW w:w="576" w:type="dxa"/>
          </w:tcPr>
          <w:p w14:paraId="1971AC65" w14:textId="77777777"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14:paraId="38EF5D68" w14:textId="77777777"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14:paraId="51DF39E5" w14:textId="77777777" w:rsidR="00385E8E" w:rsidRDefault="00385E8E" w:rsidP="000641E7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14:paraId="7BBCDB3B" w14:textId="77777777" w:rsidR="00385E8E" w:rsidRDefault="00385E8E" w:rsidP="000641E7">
            <w:pPr>
              <w:rPr>
                <w:sz w:val="20"/>
              </w:rPr>
            </w:pPr>
            <w:r w:rsidRPr="00385E8E">
              <w:rPr>
                <w:sz w:val="20"/>
              </w:rPr>
              <w:t>Eye protection worn by all employees (if applicable).</w:t>
            </w:r>
          </w:p>
        </w:tc>
      </w:tr>
      <w:tr w:rsidR="00385E8E" w14:paraId="43850DE1" w14:textId="77777777" w:rsidTr="00385E8E">
        <w:trPr>
          <w:trHeight w:val="288"/>
        </w:trPr>
        <w:tc>
          <w:tcPr>
            <w:tcW w:w="576" w:type="dxa"/>
          </w:tcPr>
          <w:p w14:paraId="2AE3E24E" w14:textId="77777777"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14:paraId="036D8E86" w14:textId="77777777"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14:paraId="1D016966" w14:textId="77777777" w:rsidR="00385E8E" w:rsidRDefault="00385E8E" w:rsidP="000641E7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14:paraId="5A3522CE" w14:textId="77777777" w:rsidR="00385E8E" w:rsidRPr="00385E8E" w:rsidRDefault="00385E8E" w:rsidP="000641E7">
            <w:pPr>
              <w:rPr>
                <w:sz w:val="20"/>
              </w:rPr>
            </w:pPr>
            <w:r w:rsidRPr="00385E8E">
              <w:rPr>
                <w:sz w:val="20"/>
              </w:rPr>
              <w:t>Hearing protection worn by all employees (if applicable).</w:t>
            </w:r>
          </w:p>
        </w:tc>
      </w:tr>
      <w:tr w:rsidR="00385E8E" w14:paraId="1E4A9128" w14:textId="77777777" w:rsidTr="00385E8E">
        <w:trPr>
          <w:trHeight w:val="288"/>
        </w:trPr>
        <w:tc>
          <w:tcPr>
            <w:tcW w:w="576" w:type="dxa"/>
          </w:tcPr>
          <w:p w14:paraId="627250CB" w14:textId="77777777"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14:paraId="569276B4" w14:textId="77777777"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14:paraId="4BE0B400" w14:textId="77777777" w:rsidR="00385E8E" w:rsidRDefault="00385E8E" w:rsidP="000641E7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14:paraId="06665153" w14:textId="77777777" w:rsidR="00385E8E" w:rsidRPr="00385E8E" w:rsidRDefault="00385E8E" w:rsidP="000641E7">
            <w:pPr>
              <w:rPr>
                <w:sz w:val="20"/>
              </w:rPr>
            </w:pPr>
            <w:r w:rsidRPr="00385E8E">
              <w:rPr>
                <w:sz w:val="20"/>
              </w:rPr>
              <w:t>Warning vests, or other highly visible PPE provided and worn by all employees exposed to vehicular traffic.</w:t>
            </w:r>
          </w:p>
        </w:tc>
      </w:tr>
      <w:tr w:rsidR="00385E8E" w:rsidRPr="00C64F21" w14:paraId="53D3EA66" w14:textId="77777777" w:rsidTr="00385E8E">
        <w:tc>
          <w:tcPr>
            <w:tcW w:w="576" w:type="dxa"/>
            <w:shd w:val="clear" w:color="auto" w:fill="D9D9D9" w:themeFill="background1" w:themeFillShade="D9"/>
            <w:vAlign w:val="center"/>
          </w:tcPr>
          <w:p w14:paraId="2DAF6142" w14:textId="77777777" w:rsidR="00385E8E" w:rsidRPr="00C64F21" w:rsidRDefault="00385E8E" w:rsidP="000641E7">
            <w:pPr>
              <w:jc w:val="center"/>
              <w:rPr>
                <w:b/>
              </w:rPr>
            </w:pPr>
            <w:r w:rsidRPr="00C64F21">
              <w:rPr>
                <w:b/>
              </w:rPr>
              <w:lastRenderedPageBreak/>
              <w:t>Yes</w:t>
            </w:r>
          </w:p>
        </w:tc>
        <w:tc>
          <w:tcPr>
            <w:tcW w:w="576" w:type="dxa"/>
            <w:shd w:val="clear" w:color="auto" w:fill="D9D9D9" w:themeFill="background1" w:themeFillShade="D9"/>
            <w:vAlign w:val="center"/>
          </w:tcPr>
          <w:p w14:paraId="3C32DD85" w14:textId="77777777" w:rsidR="00385E8E" w:rsidRPr="00C64F21" w:rsidRDefault="00385E8E" w:rsidP="000641E7">
            <w:pPr>
              <w:jc w:val="center"/>
              <w:rPr>
                <w:b/>
              </w:rPr>
            </w:pPr>
            <w:r w:rsidRPr="00C64F21">
              <w:rPr>
                <w:b/>
              </w:rPr>
              <w:t>No</w:t>
            </w:r>
          </w:p>
        </w:tc>
        <w:tc>
          <w:tcPr>
            <w:tcW w:w="576" w:type="dxa"/>
            <w:shd w:val="clear" w:color="auto" w:fill="D9D9D9" w:themeFill="background1" w:themeFillShade="D9"/>
            <w:vAlign w:val="center"/>
          </w:tcPr>
          <w:p w14:paraId="0669082B" w14:textId="77777777" w:rsidR="00385E8E" w:rsidRPr="00C64F21" w:rsidRDefault="00385E8E" w:rsidP="000641E7">
            <w:pPr>
              <w:jc w:val="center"/>
              <w:rPr>
                <w:b/>
              </w:rPr>
            </w:pPr>
            <w:r w:rsidRPr="00C64F21">
              <w:rPr>
                <w:b/>
              </w:rPr>
              <w:t>N/A</w:t>
            </w:r>
          </w:p>
        </w:tc>
        <w:tc>
          <w:tcPr>
            <w:tcW w:w="8527" w:type="dxa"/>
            <w:shd w:val="clear" w:color="auto" w:fill="D9D9D9" w:themeFill="background1" w:themeFillShade="D9"/>
            <w:vAlign w:val="center"/>
          </w:tcPr>
          <w:p w14:paraId="066B0CBA" w14:textId="77777777" w:rsidR="00385E8E" w:rsidRPr="00C64F21" w:rsidRDefault="00385E8E" w:rsidP="000641E7">
            <w:pPr>
              <w:jc w:val="center"/>
              <w:rPr>
                <w:b/>
              </w:rPr>
            </w:pPr>
            <w:r w:rsidRPr="00385E8E">
              <w:rPr>
                <w:b/>
              </w:rPr>
              <w:t>Utilities</w:t>
            </w:r>
          </w:p>
        </w:tc>
      </w:tr>
      <w:tr w:rsidR="00385E8E" w14:paraId="19869EA9" w14:textId="77777777" w:rsidTr="00385E8E">
        <w:tc>
          <w:tcPr>
            <w:tcW w:w="576" w:type="dxa"/>
          </w:tcPr>
          <w:p w14:paraId="03D4390E" w14:textId="77777777"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14:paraId="7F9D7412" w14:textId="77777777"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14:paraId="567ADA43" w14:textId="77777777" w:rsidR="00385E8E" w:rsidRDefault="00385E8E" w:rsidP="000641E7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14:paraId="421422C4" w14:textId="77777777" w:rsidR="00385E8E" w:rsidRDefault="00385E8E" w:rsidP="000641E7">
            <w:pPr>
              <w:rPr>
                <w:sz w:val="20"/>
              </w:rPr>
            </w:pPr>
            <w:r w:rsidRPr="00385E8E">
              <w:rPr>
                <w:sz w:val="20"/>
              </w:rPr>
              <w:t>Utility companies contacted and/or utilities located.</w:t>
            </w:r>
          </w:p>
        </w:tc>
      </w:tr>
      <w:tr w:rsidR="00385E8E" w14:paraId="65558C8E" w14:textId="77777777" w:rsidTr="00385E8E">
        <w:trPr>
          <w:trHeight w:val="288"/>
        </w:trPr>
        <w:tc>
          <w:tcPr>
            <w:tcW w:w="576" w:type="dxa"/>
          </w:tcPr>
          <w:p w14:paraId="5C816A9F" w14:textId="77777777"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14:paraId="6BE43C90" w14:textId="77777777"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14:paraId="2DF4423F" w14:textId="77777777" w:rsidR="00385E8E" w:rsidRDefault="00385E8E" w:rsidP="000641E7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14:paraId="0E9E2DF3" w14:textId="77777777" w:rsidR="00385E8E" w:rsidRDefault="00385E8E" w:rsidP="000641E7">
            <w:pPr>
              <w:rPr>
                <w:sz w:val="20"/>
              </w:rPr>
            </w:pPr>
            <w:r w:rsidRPr="00385E8E">
              <w:rPr>
                <w:sz w:val="20"/>
              </w:rPr>
              <w:t>Exact location of utilities marked when near excavation.</w:t>
            </w:r>
          </w:p>
        </w:tc>
      </w:tr>
      <w:tr w:rsidR="00385E8E" w14:paraId="751CAF74" w14:textId="77777777" w:rsidTr="00385E8E">
        <w:trPr>
          <w:trHeight w:val="288"/>
        </w:trPr>
        <w:tc>
          <w:tcPr>
            <w:tcW w:w="576" w:type="dxa"/>
          </w:tcPr>
          <w:p w14:paraId="1DFE1627" w14:textId="77777777"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14:paraId="37A4A598" w14:textId="77777777"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14:paraId="42718060" w14:textId="77777777" w:rsidR="00385E8E" w:rsidRDefault="00385E8E" w:rsidP="000641E7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14:paraId="1756B9A5" w14:textId="77777777" w:rsidR="00385E8E" w:rsidRDefault="00385E8E" w:rsidP="000641E7">
            <w:pPr>
              <w:rPr>
                <w:sz w:val="20"/>
              </w:rPr>
            </w:pPr>
            <w:r w:rsidRPr="00385E8E">
              <w:rPr>
                <w:sz w:val="20"/>
              </w:rPr>
              <w:t>Underground installations protected, supported, or removed when excavation is open.</w:t>
            </w:r>
          </w:p>
        </w:tc>
      </w:tr>
    </w:tbl>
    <w:p w14:paraId="6883DE0A" w14:textId="77777777" w:rsidR="00385E8E" w:rsidRDefault="00385E8E">
      <w:pPr>
        <w:rPr>
          <w:sz w:val="20"/>
        </w:rPr>
      </w:pPr>
    </w:p>
    <w:tbl>
      <w:tblPr>
        <w:tblStyle w:val="TableGrid"/>
        <w:tblW w:w="10255" w:type="dxa"/>
        <w:tblCellMar>
          <w:top w:w="43" w:type="dxa"/>
          <w:left w:w="58" w:type="dxa"/>
          <w:bottom w:w="43" w:type="dxa"/>
          <w:right w:w="43" w:type="dxa"/>
        </w:tblCellMar>
        <w:tblLook w:val="04A0" w:firstRow="1" w:lastRow="0" w:firstColumn="1" w:lastColumn="0" w:noHBand="0" w:noVBand="1"/>
      </w:tblPr>
      <w:tblGrid>
        <w:gridCol w:w="576"/>
        <w:gridCol w:w="576"/>
        <w:gridCol w:w="576"/>
        <w:gridCol w:w="8527"/>
      </w:tblGrid>
      <w:tr w:rsidR="00385E8E" w:rsidRPr="00C64F21" w14:paraId="2D476F92" w14:textId="77777777" w:rsidTr="00385E8E">
        <w:tc>
          <w:tcPr>
            <w:tcW w:w="576" w:type="dxa"/>
            <w:shd w:val="clear" w:color="auto" w:fill="D9D9D9" w:themeFill="background1" w:themeFillShade="D9"/>
            <w:vAlign w:val="center"/>
          </w:tcPr>
          <w:p w14:paraId="25EA0ADD" w14:textId="77777777" w:rsidR="00385E8E" w:rsidRPr="00C64F21" w:rsidRDefault="00385E8E" w:rsidP="000641E7">
            <w:pPr>
              <w:jc w:val="center"/>
              <w:rPr>
                <w:b/>
              </w:rPr>
            </w:pPr>
            <w:r w:rsidRPr="00C64F21">
              <w:rPr>
                <w:b/>
              </w:rPr>
              <w:t>Yes</w:t>
            </w:r>
          </w:p>
        </w:tc>
        <w:tc>
          <w:tcPr>
            <w:tcW w:w="576" w:type="dxa"/>
            <w:shd w:val="clear" w:color="auto" w:fill="D9D9D9" w:themeFill="background1" w:themeFillShade="D9"/>
            <w:vAlign w:val="center"/>
          </w:tcPr>
          <w:p w14:paraId="1EAF82F9" w14:textId="77777777" w:rsidR="00385E8E" w:rsidRPr="00C64F21" w:rsidRDefault="00385E8E" w:rsidP="000641E7">
            <w:pPr>
              <w:jc w:val="center"/>
              <w:rPr>
                <w:b/>
              </w:rPr>
            </w:pPr>
            <w:r w:rsidRPr="00C64F21">
              <w:rPr>
                <w:b/>
              </w:rPr>
              <w:t>No</w:t>
            </w:r>
          </w:p>
        </w:tc>
        <w:tc>
          <w:tcPr>
            <w:tcW w:w="576" w:type="dxa"/>
            <w:shd w:val="clear" w:color="auto" w:fill="D9D9D9" w:themeFill="background1" w:themeFillShade="D9"/>
            <w:vAlign w:val="center"/>
          </w:tcPr>
          <w:p w14:paraId="4E405742" w14:textId="77777777" w:rsidR="00385E8E" w:rsidRPr="00C64F21" w:rsidRDefault="00385E8E" w:rsidP="000641E7">
            <w:pPr>
              <w:jc w:val="center"/>
              <w:rPr>
                <w:b/>
              </w:rPr>
            </w:pPr>
            <w:r w:rsidRPr="00C64F21">
              <w:rPr>
                <w:b/>
              </w:rPr>
              <w:t>N/A</w:t>
            </w:r>
          </w:p>
        </w:tc>
        <w:tc>
          <w:tcPr>
            <w:tcW w:w="8527" w:type="dxa"/>
            <w:shd w:val="clear" w:color="auto" w:fill="D9D9D9" w:themeFill="background1" w:themeFillShade="D9"/>
            <w:vAlign w:val="center"/>
          </w:tcPr>
          <w:p w14:paraId="15605FC9" w14:textId="77777777" w:rsidR="00385E8E" w:rsidRPr="00C64F21" w:rsidRDefault="00385E8E" w:rsidP="000641E7">
            <w:pPr>
              <w:jc w:val="center"/>
              <w:rPr>
                <w:b/>
              </w:rPr>
            </w:pPr>
            <w:r w:rsidRPr="00385E8E">
              <w:rPr>
                <w:b/>
              </w:rPr>
              <w:t>Wet Conditions</w:t>
            </w:r>
          </w:p>
        </w:tc>
      </w:tr>
      <w:tr w:rsidR="00385E8E" w14:paraId="71845304" w14:textId="77777777" w:rsidTr="00385E8E">
        <w:tc>
          <w:tcPr>
            <w:tcW w:w="576" w:type="dxa"/>
          </w:tcPr>
          <w:p w14:paraId="28900DCE" w14:textId="77777777"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14:paraId="396E628A" w14:textId="77777777"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14:paraId="5AC725A4" w14:textId="77777777" w:rsidR="00385E8E" w:rsidRDefault="00385E8E" w:rsidP="000641E7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14:paraId="24FBF8CB" w14:textId="77777777" w:rsidR="00385E8E" w:rsidRDefault="00385E8E" w:rsidP="000641E7">
            <w:pPr>
              <w:rPr>
                <w:sz w:val="20"/>
              </w:rPr>
            </w:pPr>
            <w:r w:rsidRPr="00385E8E">
              <w:rPr>
                <w:sz w:val="20"/>
              </w:rPr>
              <w:t>Precautions taken to protect employees from accumulation of water.</w:t>
            </w:r>
          </w:p>
        </w:tc>
      </w:tr>
      <w:tr w:rsidR="00385E8E" w14:paraId="6CD4A128" w14:textId="77777777" w:rsidTr="00385E8E">
        <w:trPr>
          <w:trHeight w:val="288"/>
        </w:trPr>
        <w:tc>
          <w:tcPr>
            <w:tcW w:w="576" w:type="dxa"/>
          </w:tcPr>
          <w:p w14:paraId="7C71C765" w14:textId="77777777"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14:paraId="33FB7324" w14:textId="77777777"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14:paraId="507CF2E2" w14:textId="77777777" w:rsidR="00385E8E" w:rsidRDefault="00385E8E" w:rsidP="000641E7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14:paraId="647EBAE4" w14:textId="77777777" w:rsidR="00385E8E" w:rsidRDefault="00385E8E" w:rsidP="000641E7">
            <w:pPr>
              <w:rPr>
                <w:sz w:val="20"/>
              </w:rPr>
            </w:pPr>
            <w:r w:rsidRPr="00385E8E">
              <w:rPr>
                <w:sz w:val="20"/>
              </w:rPr>
              <w:t>Water removal equipment monitored by Competent Person.</w:t>
            </w:r>
          </w:p>
        </w:tc>
      </w:tr>
      <w:tr w:rsidR="00385E8E" w14:paraId="2E903C9F" w14:textId="77777777" w:rsidTr="00385E8E">
        <w:trPr>
          <w:trHeight w:val="288"/>
        </w:trPr>
        <w:tc>
          <w:tcPr>
            <w:tcW w:w="576" w:type="dxa"/>
          </w:tcPr>
          <w:p w14:paraId="34375DB0" w14:textId="77777777"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14:paraId="4B1200FA" w14:textId="77777777"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14:paraId="0CBC6112" w14:textId="77777777" w:rsidR="00385E8E" w:rsidRDefault="00385E8E" w:rsidP="000641E7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14:paraId="31E4B8BF" w14:textId="77777777" w:rsidR="00385E8E" w:rsidRDefault="00385E8E" w:rsidP="000641E7">
            <w:pPr>
              <w:rPr>
                <w:sz w:val="20"/>
              </w:rPr>
            </w:pPr>
            <w:r w:rsidRPr="00385E8E">
              <w:rPr>
                <w:sz w:val="20"/>
              </w:rPr>
              <w:t>Surface water controlled or diverted.</w:t>
            </w:r>
          </w:p>
        </w:tc>
      </w:tr>
      <w:tr w:rsidR="00385E8E" w:rsidRPr="00385E8E" w14:paraId="7ABCB435" w14:textId="77777777" w:rsidTr="00385E8E">
        <w:trPr>
          <w:trHeight w:val="288"/>
        </w:trPr>
        <w:tc>
          <w:tcPr>
            <w:tcW w:w="576" w:type="dxa"/>
          </w:tcPr>
          <w:p w14:paraId="6E72734E" w14:textId="77777777"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14:paraId="37BE657B" w14:textId="77777777"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14:paraId="1E47FA20" w14:textId="77777777" w:rsidR="00385E8E" w:rsidRDefault="00385E8E" w:rsidP="000641E7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14:paraId="4A535A51" w14:textId="77777777" w:rsidR="00385E8E" w:rsidRPr="00385E8E" w:rsidRDefault="00385E8E" w:rsidP="000641E7">
            <w:pPr>
              <w:rPr>
                <w:sz w:val="20"/>
              </w:rPr>
            </w:pPr>
            <w:r w:rsidRPr="00385E8E">
              <w:rPr>
                <w:sz w:val="20"/>
              </w:rPr>
              <w:t>Inspection made after each rainstorm.</w:t>
            </w:r>
          </w:p>
        </w:tc>
      </w:tr>
    </w:tbl>
    <w:p w14:paraId="345A4CD7" w14:textId="77777777" w:rsidR="00385E8E" w:rsidRDefault="00385E8E">
      <w:pPr>
        <w:rPr>
          <w:sz w:val="20"/>
        </w:rPr>
      </w:pPr>
    </w:p>
    <w:tbl>
      <w:tblPr>
        <w:tblStyle w:val="TableGrid"/>
        <w:tblW w:w="10255" w:type="dxa"/>
        <w:tblCellMar>
          <w:top w:w="43" w:type="dxa"/>
          <w:left w:w="58" w:type="dxa"/>
          <w:bottom w:w="43" w:type="dxa"/>
          <w:right w:w="43" w:type="dxa"/>
        </w:tblCellMar>
        <w:tblLook w:val="04A0" w:firstRow="1" w:lastRow="0" w:firstColumn="1" w:lastColumn="0" w:noHBand="0" w:noVBand="1"/>
      </w:tblPr>
      <w:tblGrid>
        <w:gridCol w:w="576"/>
        <w:gridCol w:w="576"/>
        <w:gridCol w:w="576"/>
        <w:gridCol w:w="8527"/>
      </w:tblGrid>
      <w:tr w:rsidR="00385E8E" w:rsidRPr="00C64F21" w14:paraId="7054F014" w14:textId="77777777" w:rsidTr="000641E7">
        <w:tc>
          <w:tcPr>
            <w:tcW w:w="576" w:type="dxa"/>
            <w:shd w:val="clear" w:color="auto" w:fill="D9D9D9" w:themeFill="background1" w:themeFillShade="D9"/>
            <w:vAlign w:val="center"/>
          </w:tcPr>
          <w:p w14:paraId="0742AA0D" w14:textId="77777777" w:rsidR="00385E8E" w:rsidRPr="00C64F21" w:rsidRDefault="00385E8E" w:rsidP="000641E7">
            <w:pPr>
              <w:jc w:val="center"/>
              <w:rPr>
                <w:b/>
              </w:rPr>
            </w:pPr>
            <w:r w:rsidRPr="00C64F21">
              <w:rPr>
                <w:b/>
              </w:rPr>
              <w:t>Yes</w:t>
            </w:r>
          </w:p>
        </w:tc>
        <w:tc>
          <w:tcPr>
            <w:tcW w:w="576" w:type="dxa"/>
            <w:shd w:val="clear" w:color="auto" w:fill="D9D9D9" w:themeFill="background1" w:themeFillShade="D9"/>
            <w:vAlign w:val="center"/>
          </w:tcPr>
          <w:p w14:paraId="23827550" w14:textId="77777777" w:rsidR="00385E8E" w:rsidRPr="00C64F21" w:rsidRDefault="00385E8E" w:rsidP="000641E7">
            <w:pPr>
              <w:jc w:val="center"/>
              <w:rPr>
                <w:b/>
              </w:rPr>
            </w:pPr>
            <w:r w:rsidRPr="00C64F21">
              <w:rPr>
                <w:b/>
              </w:rPr>
              <w:t>No</w:t>
            </w:r>
          </w:p>
        </w:tc>
        <w:tc>
          <w:tcPr>
            <w:tcW w:w="576" w:type="dxa"/>
            <w:shd w:val="clear" w:color="auto" w:fill="D9D9D9" w:themeFill="background1" w:themeFillShade="D9"/>
            <w:vAlign w:val="center"/>
          </w:tcPr>
          <w:p w14:paraId="5EDB4791" w14:textId="77777777" w:rsidR="00385E8E" w:rsidRPr="00C64F21" w:rsidRDefault="00385E8E" w:rsidP="000641E7">
            <w:pPr>
              <w:jc w:val="center"/>
              <w:rPr>
                <w:b/>
              </w:rPr>
            </w:pPr>
            <w:r w:rsidRPr="00C64F21">
              <w:rPr>
                <w:b/>
              </w:rPr>
              <w:t>N/A</w:t>
            </w:r>
          </w:p>
        </w:tc>
        <w:tc>
          <w:tcPr>
            <w:tcW w:w="8527" w:type="dxa"/>
            <w:shd w:val="clear" w:color="auto" w:fill="D9D9D9" w:themeFill="background1" w:themeFillShade="D9"/>
            <w:vAlign w:val="center"/>
          </w:tcPr>
          <w:p w14:paraId="1D5566C9" w14:textId="77777777" w:rsidR="00385E8E" w:rsidRPr="00C64F21" w:rsidRDefault="00385E8E" w:rsidP="000641E7">
            <w:pPr>
              <w:jc w:val="center"/>
              <w:rPr>
                <w:b/>
              </w:rPr>
            </w:pPr>
            <w:r w:rsidRPr="00385E8E">
              <w:rPr>
                <w:b/>
              </w:rPr>
              <w:t>Hazardous Atmosphere</w:t>
            </w:r>
          </w:p>
        </w:tc>
      </w:tr>
      <w:tr w:rsidR="00385E8E" w14:paraId="7E9D0A96" w14:textId="77777777" w:rsidTr="000641E7">
        <w:tc>
          <w:tcPr>
            <w:tcW w:w="576" w:type="dxa"/>
          </w:tcPr>
          <w:p w14:paraId="058B1EEA" w14:textId="77777777"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14:paraId="452D9CFF" w14:textId="77777777"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14:paraId="01ECC000" w14:textId="77777777" w:rsidR="00385E8E" w:rsidRDefault="00385E8E" w:rsidP="000641E7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14:paraId="728E7FE9" w14:textId="77777777" w:rsidR="00385E8E" w:rsidRPr="00385E8E" w:rsidRDefault="00385E8E" w:rsidP="00385E8E">
            <w:pPr>
              <w:rPr>
                <w:sz w:val="20"/>
              </w:rPr>
            </w:pPr>
            <w:r w:rsidRPr="00385E8E">
              <w:rPr>
                <w:sz w:val="20"/>
              </w:rPr>
              <w:t>Atmosphere tested when there is a possibility of oxygen deficiency or build-up of</w:t>
            </w:r>
          </w:p>
          <w:p w14:paraId="5FCE0B86" w14:textId="77777777" w:rsidR="00385E8E" w:rsidRDefault="00385E8E" w:rsidP="00385E8E">
            <w:pPr>
              <w:rPr>
                <w:sz w:val="20"/>
              </w:rPr>
            </w:pPr>
            <w:r w:rsidRPr="00385E8E">
              <w:rPr>
                <w:sz w:val="20"/>
              </w:rPr>
              <w:t>hazardous gases. If yes, atmosphere will be tested every __________________.</w:t>
            </w:r>
          </w:p>
        </w:tc>
      </w:tr>
      <w:tr w:rsidR="00385E8E" w14:paraId="4A0D8D3D" w14:textId="77777777" w:rsidTr="000641E7">
        <w:trPr>
          <w:trHeight w:val="288"/>
        </w:trPr>
        <w:tc>
          <w:tcPr>
            <w:tcW w:w="576" w:type="dxa"/>
          </w:tcPr>
          <w:p w14:paraId="69AC26CF" w14:textId="77777777"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14:paraId="0C59B908" w14:textId="77777777"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14:paraId="691C159C" w14:textId="77777777" w:rsidR="00385E8E" w:rsidRDefault="00385E8E" w:rsidP="000641E7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14:paraId="7575FA3B" w14:textId="77777777" w:rsidR="00385E8E" w:rsidRDefault="00385E8E" w:rsidP="000641E7">
            <w:pPr>
              <w:rPr>
                <w:sz w:val="20"/>
              </w:rPr>
            </w:pPr>
            <w:r w:rsidRPr="00385E8E">
              <w:rPr>
                <w:sz w:val="20"/>
              </w:rPr>
              <w:t>Oxygen content is between 19.5% and 21%.</w:t>
            </w:r>
          </w:p>
        </w:tc>
      </w:tr>
      <w:tr w:rsidR="00385E8E" w14:paraId="74FAA75D" w14:textId="77777777" w:rsidTr="000641E7">
        <w:trPr>
          <w:trHeight w:val="288"/>
        </w:trPr>
        <w:tc>
          <w:tcPr>
            <w:tcW w:w="576" w:type="dxa"/>
          </w:tcPr>
          <w:p w14:paraId="04F034E8" w14:textId="77777777"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14:paraId="0E2A504C" w14:textId="77777777"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14:paraId="085726F0" w14:textId="77777777" w:rsidR="00385E8E" w:rsidRDefault="00385E8E" w:rsidP="000641E7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14:paraId="127D88ED" w14:textId="77777777" w:rsidR="00385E8E" w:rsidRDefault="00385E8E" w:rsidP="000641E7">
            <w:pPr>
              <w:rPr>
                <w:sz w:val="20"/>
              </w:rPr>
            </w:pPr>
            <w:r w:rsidRPr="00385E8E">
              <w:rPr>
                <w:sz w:val="20"/>
              </w:rPr>
              <w:t>Flammable gas build-up to 20% of lower explosive limit (LEL).</w:t>
            </w:r>
          </w:p>
        </w:tc>
      </w:tr>
      <w:tr w:rsidR="00385E8E" w:rsidRPr="00385E8E" w14:paraId="6FA53282" w14:textId="77777777" w:rsidTr="000641E7">
        <w:trPr>
          <w:trHeight w:val="288"/>
        </w:trPr>
        <w:tc>
          <w:tcPr>
            <w:tcW w:w="576" w:type="dxa"/>
          </w:tcPr>
          <w:p w14:paraId="4EF38EA0" w14:textId="77777777"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14:paraId="70B36311" w14:textId="77777777"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14:paraId="2CEC864D" w14:textId="77777777" w:rsidR="00385E8E" w:rsidRDefault="00385E8E" w:rsidP="000641E7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14:paraId="08E90D05" w14:textId="77777777" w:rsidR="00385E8E" w:rsidRPr="00385E8E" w:rsidRDefault="00385E8E" w:rsidP="000641E7">
            <w:pPr>
              <w:rPr>
                <w:sz w:val="20"/>
              </w:rPr>
            </w:pPr>
            <w:r w:rsidRPr="00385E8E">
              <w:rPr>
                <w:sz w:val="20"/>
              </w:rPr>
              <w:t>Toxic Levels of gases are below limits set on gas monitor.</w:t>
            </w:r>
          </w:p>
        </w:tc>
      </w:tr>
      <w:tr w:rsidR="00385E8E" w:rsidRPr="00385E8E" w14:paraId="283B0BE1" w14:textId="77777777" w:rsidTr="000641E7">
        <w:trPr>
          <w:trHeight w:val="288"/>
        </w:trPr>
        <w:tc>
          <w:tcPr>
            <w:tcW w:w="576" w:type="dxa"/>
          </w:tcPr>
          <w:p w14:paraId="2F8FA02F" w14:textId="77777777"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14:paraId="340107C3" w14:textId="77777777"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14:paraId="269391C4" w14:textId="77777777" w:rsidR="00385E8E" w:rsidRDefault="00385E8E" w:rsidP="000641E7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14:paraId="064BE273" w14:textId="77777777" w:rsidR="00385E8E" w:rsidRPr="00385E8E" w:rsidRDefault="00385E8E" w:rsidP="000641E7">
            <w:pPr>
              <w:rPr>
                <w:sz w:val="20"/>
              </w:rPr>
            </w:pPr>
            <w:r w:rsidRPr="00385E8E">
              <w:rPr>
                <w:sz w:val="20"/>
              </w:rPr>
              <w:t>Ventilation blowing into space and air intake placed away from vehicle exhaust.</w:t>
            </w:r>
          </w:p>
        </w:tc>
      </w:tr>
      <w:tr w:rsidR="00385E8E" w:rsidRPr="00385E8E" w14:paraId="27F867E8" w14:textId="77777777" w:rsidTr="000641E7">
        <w:trPr>
          <w:trHeight w:val="288"/>
        </w:trPr>
        <w:tc>
          <w:tcPr>
            <w:tcW w:w="576" w:type="dxa"/>
          </w:tcPr>
          <w:p w14:paraId="7C436FC1" w14:textId="77777777"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14:paraId="42234815" w14:textId="77777777"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14:paraId="5E9128F7" w14:textId="77777777" w:rsidR="00385E8E" w:rsidRDefault="00385E8E" w:rsidP="000641E7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14:paraId="01DD75AF" w14:textId="77777777" w:rsidR="00385E8E" w:rsidRPr="00385E8E" w:rsidRDefault="00385E8E" w:rsidP="000641E7">
            <w:pPr>
              <w:rPr>
                <w:sz w:val="20"/>
              </w:rPr>
            </w:pPr>
            <w:r w:rsidRPr="00385E8E">
              <w:rPr>
                <w:sz w:val="20"/>
              </w:rPr>
              <w:t>Program Manager contacted if atmosphere is above established limits. Source of contaminant to be determined and eliminated prior to entry or Program Manager will establish special procedures for entry.</w:t>
            </w:r>
          </w:p>
        </w:tc>
      </w:tr>
    </w:tbl>
    <w:p w14:paraId="7FB704FF" w14:textId="77777777" w:rsidR="00385E8E" w:rsidRDefault="00385E8E">
      <w:pPr>
        <w:rPr>
          <w:sz w:val="20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555"/>
      </w:tblGrid>
      <w:tr w:rsidR="00385E8E" w14:paraId="53D05BDE" w14:textId="77777777" w:rsidTr="00F34D3A">
        <w:trPr>
          <w:trHeight w:val="4859"/>
          <w:jc w:val="center"/>
        </w:trPr>
        <w:tc>
          <w:tcPr>
            <w:tcW w:w="7555" w:type="dxa"/>
          </w:tcPr>
          <w:p w14:paraId="2B47BA0D" w14:textId="77777777" w:rsidR="00385E8E" w:rsidRDefault="00385E8E" w:rsidP="00385E8E">
            <w:pPr>
              <w:rPr>
                <w:sz w:val="20"/>
              </w:rPr>
            </w:pPr>
          </w:p>
          <w:p w14:paraId="79B951AC" w14:textId="77777777" w:rsidR="00385E8E" w:rsidRPr="00385E8E" w:rsidRDefault="00385E8E" w:rsidP="00385E8E">
            <w:pPr>
              <w:jc w:val="center"/>
              <w:rPr>
                <w:b/>
                <w:sz w:val="28"/>
              </w:rPr>
            </w:pPr>
            <w:r w:rsidRPr="00385E8E">
              <w:rPr>
                <w:b/>
                <w:sz w:val="28"/>
              </w:rPr>
              <w:t>Emergency Procedures for Trench Cave-Ins</w:t>
            </w:r>
          </w:p>
          <w:p w14:paraId="557F223A" w14:textId="77777777" w:rsidR="00385E8E" w:rsidRPr="00385E8E" w:rsidRDefault="00385E8E" w:rsidP="00385E8E">
            <w:pPr>
              <w:rPr>
                <w:sz w:val="20"/>
              </w:rPr>
            </w:pPr>
          </w:p>
          <w:p w14:paraId="0950F6E5" w14:textId="77777777" w:rsidR="00F34D3A" w:rsidRDefault="00385E8E" w:rsidP="00385E8E">
            <w:pPr>
              <w:pStyle w:val="ListParagraph"/>
              <w:numPr>
                <w:ilvl w:val="0"/>
                <w:numId w:val="1"/>
              </w:numPr>
              <w:rPr>
                <w:b/>
                <w:sz w:val="22"/>
              </w:rPr>
            </w:pPr>
            <w:r w:rsidRPr="00F34D3A">
              <w:rPr>
                <w:b/>
                <w:sz w:val="22"/>
              </w:rPr>
              <w:t>GET ALL OTHE</w:t>
            </w:r>
            <w:r w:rsidR="00F34D3A">
              <w:rPr>
                <w:b/>
                <w:sz w:val="22"/>
              </w:rPr>
              <w:t>R EMPLOYEES OUT OF THE TRENCH!!</w:t>
            </w:r>
          </w:p>
          <w:p w14:paraId="021C7148" w14:textId="77777777" w:rsidR="00385E8E" w:rsidRPr="00F34D3A" w:rsidRDefault="00385E8E" w:rsidP="00385E8E">
            <w:pPr>
              <w:pStyle w:val="ListParagraph"/>
              <w:numPr>
                <w:ilvl w:val="0"/>
                <w:numId w:val="1"/>
              </w:numPr>
              <w:rPr>
                <w:b/>
                <w:sz w:val="22"/>
              </w:rPr>
            </w:pPr>
            <w:r w:rsidRPr="00F34D3A">
              <w:rPr>
                <w:b/>
                <w:sz w:val="22"/>
              </w:rPr>
              <w:t>CALL 911 NOTIFY COMPETENT PERSON</w:t>
            </w:r>
          </w:p>
          <w:p w14:paraId="18329294" w14:textId="77777777" w:rsidR="00385E8E" w:rsidRPr="00F34D3A" w:rsidRDefault="00385E8E" w:rsidP="00385E8E">
            <w:pPr>
              <w:pStyle w:val="ListParagraph"/>
              <w:numPr>
                <w:ilvl w:val="0"/>
                <w:numId w:val="1"/>
              </w:numPr>
              <w:rPr>
                <w:b/>
                <w:sz w:val="22"/>
              </w:rPr>
            </w:pPr>
            <w:r w:rsidRPr="00F34D3A">
              <w:rPr>
                <w:b/>
                <w:sz w:val="22"/>
              </w:rPr>
              <w:t xml:space="preserve">Note time </w:t>
            </w:r>
          </w:p>
          <w:p w14:paraId="672DECD1" w14:textId="77777777" w:rsidR="00385E8E" w:rsidRPr="00F34D3A" w:rsidRDefault="00385E8E" w:rsidP="00385E8E">
            <w:pPr>
              <w:pStyle w:val="ListParagraph"/>
              <w:numPr>
                <w:ilvl w:val="0"/>
                <w:numId w:val="1"/>
              </w:numPr>
              <w:rPr>
                <w:b/>
                <w:sz w:val="22"/>
              </w:rPr>
            </w:pPr>
            <w:r w:rsidRPr="00F34D3A">
              <w:rPr>
                <w:b/>
                <w:sz w:val="22"/>
              </w:rPr>
              <w:t xml:space="preserve">Note location of trapped worker(s) </w:t>
            </w:r>
          </w:p>
          <w:p w14:paraId="67E2EF7B" w14:textId="77777777" w:rsidR="00385E8E" w:rsidRPr="00F34D3A" w:rsidRDefault="00385E8E" w:rsidP="00385E8E">
            <w:pPr>
              <w:pStyle w:val="ListParagraph"/>
              <w:numPr>
                <w:ilvl w:val="0"/>
                <w:numId w:val="1"/>
              </w:numPr>
              <w:rPr>
                <w:b/>
                <w:sz w:val="22"/>
              </w:rPr>
            </w:pPr>
            <w:r w:rsidRPr="00F34D3A">
              <w:rPr>
                <w:b/>
                <w:sz w:val="22"/>
              </w:rPr>
              <w:t xml:space="preserve">Leave all victims hand tools in place </w:t>
            </w:r>
          </w:p>
          <w:p w14:paraId="080A2E8F" w14:textId="77777777" w:rsidR="00385E8E" w:rsidRPr="00F34D3A" w:rsidRDefault="00385E8E" w:rsidP="00385E8E">
            <w:pPr>
              <w:pStyle w:val="ListParagraph"/>
              <w:numPr>
                <w:ilvl w:val="0"/>
                <w:numId w:val="1"/>
              </w:numPr>
              <w:rPr>
                <w:b/>
                <w:sz w:val="22"/>
              </w:rPr>
            </w:pPr>
            <w:r w:rsidRPr="00F34D3A">
              <w:rPr>
                <w:b/>
                <w:sz w:val="22"/>
              </w:rPr>
              <w:t xml:space="preserve">Shut down all heavy equipment </w:t>
            </w:r>
          </w:p>
          <w:p w14:paraId="09A8D482" w14:textId="77777777" w:rsidR="00385E8E" w:rsidRPr="00F34D3A" w:rsidRDefault="00385E8E" w:rsidP="00385E8E">
            <w:pPr>
              <w:pStyle w:val="ListParagraph"/>
              <w:numPr>
                <w:ilvl w:val="0"/>
                <w:numId w:val="1"/>
              </w:numPr>
              <w:rPr>
                <w:b/>
                <w:sz w:val="22"/>
              </w:rPr>
            </w:pPr>
            <w:r w:rsidRPr="00F34D3A">
              <w:rPr>
                <w:b/>
                <w:sz w:val="22"/>
              </w:rPr>
              <w:t xml:space="preserve">Stop nearby traffic that may cause vibration </w:t>
            </w:r>
          </w:p>
          <w:p w14:paraId="2CED2751" w14:textId="77777777" w:rsidR="00385E8E" w:rsidRPr="00F34D3A" w:rsidRDefault="00385E8E" w:rsidP="00385E8E">
            <w:pPr>
              <w:pStyle w:val="ListParagraph"/>
              <w:numPr>
                <w:ilvl w:val="0"/>
                <w:numId w:val="1"/>
              </w:numPr>
              <w:rPr>
                <w:b/>
                <w:sz w:val="22"/>
              </w:rPr>
            </w:pPr>
            <w:r w:rsidRPr="00F34D3A">
              <w:rPr>
                <w:b/>
                <w:sz w:val="22"/>
              </w:rPr>
              <w:t xml:space="preserve">Keep everyone back from trench at least 50 feet </w:t>
            </w:r>
          </w:p>
          <w:p w14:paraId="210A08B9" w14:textId="77777777" w:rsidR="00385E8E" w:rsidRPr="00F34D3A" w:rsidRDefault="00385E8E" w:rsidP="00385E8E">
            <w:pPr>
              <w:pStyle w:val="ListParagraph"/>
              <w:numPr>
                <w:ilvl w:val="0"/>
                <w:numId w:val="1"/>
              </w:numPr>
              <w:rPr>
                <w:b/>
                <w:sz w:val="22"/>
              </w:rPr>
            </w:pPr>
            <w:r w:rsidRPr="00F34D3A">
              <w:rPr>
                <w:b/>
                <w:sz w:val="22"/>
              </w:rPr>
              <w:t xml:space="preserve">Gather information for rescue team </w:t>
            </w:r>
          </w:p>
          <w:p w14:paraId="18FD60D3" w14:textId="77777777" w:rsidR="00385E8E" w:rsidRPr="00F34D3A" w:rsidRDefault="00385E8E" w:rsidP="00385E8E">
            <w:pPr>
              <w:pStyle w:val="ListParagraph"/>
              <w:numPr>
                <w:ilvl w:val="0"/>
                <w:numId w:val="1"/>
              </w:numPr>
              <w:rPr>
                <w:b/>
                <w:sz w:val="22"/>
              </w:rPr>
            </w:pPr>
            <w:r w:rsidRPr="00F34D3A">
              <w:rPr>
                <w:b/>
                <w:sz w:val="22"/>
              </w:rPr>
              <w:t>WAIT for rescue team. Do not attempt to rescue.</w:t>
            </w:r>
          </w:p>
          <w:p w14:paraId="4B783A4B" w14:textId="77777777" w:rsidR="00385E8E" w:rsidRDefault="00385E8E" w:rsidP="00385E8E">
            <w:pPr>
              <w:rPr>
                <w:sz w:val="20"/>
              </w:rPr>
            </w:pPr>
          </w:p>
          <w:p w14:paraId="5E613F90" w14:textId="77777777" w:rsidR="00385E8E" w:rsidRPr="00F34D3A" w:rsidRDefault="00385E8E" w:rsidP="00F34D3A">
            <w:pPr>
              <w:ind w:left="360"/>
              <w:rPr>
                <w:i/>
                <w:sz w:val="20"/>
              </w:rPr>
            </w:pPr>
            <w:r w:rsidRPr="00F34D3A">
              <w:rPr>
                <w:i/>
                <w:sz w:val="20"/>
              </w:rPr>
              <w:t>Note-Do not attempt to dig the person out using hand tools or heavy equipment. This could cause the trench to collapse further and could cause further injuries!!!!</w:t>
            </w:r>
          </w:p>
        </w:tc>
      </w:tr>
    </w:tbl>
    <w:p w14:paraId="7B612458" w14:textId="77777777" w:rsidR="00385E8E" w:rsidRDefault="00385E8E">
      <w:pPr>
        <w:rPr>
          <w:sz w:val="20"/>
        </w:rPr>
      </w:pPr>
    </w:p>
    <w:sectPr w:rsidR="00385E8E" w:rsidSect="005B3216">
      <w:headerReference w:type="default" r:id="rId7"/>
      <w:footerReference w:type="default" r:id="rId8"/>
      <w:headerReference w:type="first" r:id="rId9"/>
      <w:footerReference w:type="first" r:id="rId10"/>
      <w:pgSz w:w="12240" w:h="15840"/>
      <w:pgMar w:top="1152" w:right="1008" w:bottom="720" w:left="1008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435CCD" w14:textId="77777777" w:rsidR="00E97CA3" w:rsidRDefault="00E97CA3" w:rsidP="000E34A5">
      <w:pPr>
        <w:spacing w:after="0" w:line="240" w:lineRule="auto"/>
      </w:pPr>
      <w:r>
        <w:separator/>
      </w:r>
    </w:p>
  </w:endnote>
  <w:endnote w:type="continuationSeparator" w:id="0">
    <w:p w14:paraId="79E07848" w14:textId="77777777" w:rsidR="00E97CA3" w:rsidRDefault="00E97CA3" w:rsidP="000E34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antGarde Bold">
    <w:altName w:val="Calibri"/>
    <w:panose1 w:val="00000000000000000000"/>
    <w:charset w:val="00"/>
    <w:family w:val="auto"/>
    <w:pitch w:val="variable"/>
    <w:sig w:usb0="8000002F" w:usb1="40000048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915052" w14:textId="77777777" w:rsidR="000E34A5" w:rsidRDefault="000E34A5" w:rsidP="000E34A5">
    <w:pPr>
      <w:pStyle w:val="Footer-RCT"/>
    </w:pPr>
    <w:r w:rsidRPr="000E34A5">
      <w:ptab w:relativeTo="margin" w:alignment="right" w:leader="none"/>
    </w:r>
    <w:r w:rsidR="00F34D3A">
      <w:t xml:space="preserve">Daily </w:t>
    </w:r>
    <w:r w:rsidR="00F34D3A" w:rsidRPr="005B3216">
      <w:t>Worksite Ch</w:t>
    </w:r>
    <w:r w:rsidR="00F34D3A">
      <w:t>e</w:t>
    </w:r>
    <w:r w:rsidR="00F34D3A" w:rsidRPr="005B3216">
      <w:t xml:space="preserve">cklist for Trench/Excavation </w:t>
    </w:r>
    <w:r w:rsidR="00F34D3A">
      <w:t>Sites</w:t>
    </w:r>
  </w:p>
  <w:p w14:paraId="24C30C4B" w14:textId="77777777" w:rsidR="000E34A5" w:rsidRPr="000E34A5" w:rsidRDefault="000E34A5" w:rsidP="000E34A5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 xml:space="preserve">Page </w:t>
    </w:r>
    <w:r w:rsidRPr="00807F0D">
      <w:rPr>
        <w:sz w:val="18"/>
        <w:szCs w:val="18"/>
      </w:rPr>
      <w:fldChar w:fldCharType="begin"/>
    </w:r>
    <w:r w:rsidRPr="00807F0D">
      <w:rPr>
        <w:sz w:val="18"/>
        <w:szCs w:val="18"/>
      </w:rPr>
      <w:instrText xml:space="preserve"> PAGE   \* MERGEFORMAT </w:instrText>
    </w:r>
    <w:r w:rsidRPr="00807F0D">
      <w:rPr>
        <w:sz w:val="18"/>
        <w:szCs w:val="18"/>
      </w:rPr>
      <w:fldChar w:fldCharType="separate"/>
    </w:r>
    <w:r w:rsidR="00A80242">
      <w:rPr>
        <w:noProof/>
        <w:sz w:val="18"/>
        <w:szCs w:val="18"/>
      </w:rPr>
      <w:t>2</w:t>
    </w:r>
    <w:r w:rsidRPr="00807F0D">
      <w:rPr>
        <w:noProof/>
        <w:sz w:val="18"/>
        <w:szCs w:val="18"/>
      </w:rPr>
      <w:fldChar w:fldCharType="end"/>
    </w:r>
    <w:r>
      <w:rPr>
        <w:sz w:val="18"/>
        <w:szCs w:val="18"/>
      </w:rPr>
      <w:t xml:space="preserve"> </w:t>
    </w:r>
  </w:p>
  <w:p w14:paraId="69BB5D0E" w14:textId="77777777" w:rsidR="000E34A5" w:rsidRPr="000E34A5" w:rsidRDefault="000E34A5" w:rsidP="000E34A5">
    <w:pPr>
      <w:pStyle w:val="Footer-RCT"/>
    </w:pPr>
    <w:r w:rsidRPr="000E34A5">
      <w:ptab w:relativeTo="margin" w:alignment="right" w:leader="none"/>
    </w:r>
    <w:r w:rsidRPr="000E34A5">
      <w:t>Revision September 2020</w:t>
    </w:r>
  </w:p>
  <w:p w14:paraId="53EDCAAF" w14:textId="77777777" w:rsidR="000E34A5" w:rsidRDefault="000E34A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3D8F6A" w14:textId="77777777" w:rsidR="00044481" w:rsidRPr="000E34A5" w:rsidRDefault="00044481" w:rsidP="00044481">
    <w:pPr>
      <w:pStyle w:val="Footer-RCT"/>
    </w:pPr>
    <w:r w:rsidRPr="000E34A5">
      <w:ptab w:relativeTo="margin" w:alignment="right" w:leader="none"/>
    </w:r>
    <w:r w:rsidR="005B3216" w:rsidRPr="005B3216">
      <w:t>Daily Worksite Ch</w:t>
    </w:r>
    <w:r w:rsidR="00F34D3A">
      <w:t>e</w:t>
    </w:r>
    <w:r w:rsidR="005B3216" w:rsidRPr="005B3216">
      <w:t>cklist for Trench/Excavation Sites</w:t>
    </w:r>
    <w:r w:rsidRPr="000E34A5">
      <w:ptab w:relativeTo="margin" w:alignment="right" w:leader="none"/>
    </w:r>
    <w:r w:rsidRPr="000E34A5">
      <w:t>Revision September 2020</w:t>
    </w:r>
  </w:p>
  <w:p w14:paraId="3EB3C72D" w14:textId="77777777" w:rsidR="00044481" w:rsidRDefault="000444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458E4D" w14:textId="77777777" w:rsidR="00E97CA3" w:rsidRDefault="00E97CA3" w:rsidP="000E34A5">
      <w:pPr>
        <w:spacing w:after="0" w:line="240" w:lineRule="auto"/>
      </w:pPr>
      <w:r>
        <w:separator/>
      </w:r>
    </w:p>
  </w:footnote>
  <w:footnote w:type="continuationSeparator" w:id="0">
    <w:p w14:paraId="1AF4FB38" w14:textId="77777777" w:rsidR="00E97CA3" w:rsidRDefault="00E97CA3" w:rsidP="000E34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DC9FD8" w14:textId="77777777" w:rsidR="000E34A5" w:rsidRDefault="00385E8E" w:rsidP="00385E8E">
    <w:pPr>
      <w:pStyle w:val="Header"/>
      <w:jc w:val="center"/>
      <w:rPr>
        <w:rFonts w:ascii="AvantGarde Bold" w:hAnsi="AvantGarde Bold"/>
        <w:color w:val="004964" w:themeColor="accent1" w:themeShade="80"/>
        <w:sz w:val="32"/>
      </w:rPr>
    </w:pPr>
    <w:r w:rsidRPr="00385E8E">
      <w:rPr>
        <w:rFonts w:ascii="AvantGarde Bold" w:hAnsi="AvantGarde Bold"/>
        <w:color w:val="004964" w:themeColor="accent1" w:themeShade="80"/>
        <w:sz w:val="32"/>
      </w:rPr>
      <w:t>Daily Worksite Ch</w:t>
    </w:r>
    <w:r w:rsidR="00F34D3A">
      <w:rPr>
        <w:rFonts w:ascii="AvantGarde Bold" w:hAnsi="AvantGarde Bold"/>
        <w:color w:val="004964" w:themeColor="accent1" w:themeShade="80"/>
        <w:sz w:val="32"/>
      </w:rPr>
      <w:t>e</w:t>
    </w:r>
    <w:r w:rsidRPr="00385E8E">
      <w:rPr>
        <w:rFonts w:ascii="AvantGarde Bold" w:hAnsi="AvantGarde Bold"/>
        <w:color w:val="004964" w:themeColor="accent1" w:themeShade="80"/>
        <w:sz w:val="32"/>
      </w:rPr>
      <w:t>cklist for Trench/Excavation Sites</w:t>
    </w:r>
  </w:p>
  <w:p w14:paraId="72ED130F" w14:textId="77777777" w:rsidR="00F34D3A" w:rsidRPr="00385E8E" w:rsidRDefault="00F34D3A" w:rsidP="00385E8E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11B07D" w14:textId="6653C210" w:rsidR="002F472C" w:rsidRDefault="002F472C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5BB14B2" wp14:editId="25A3988E">
              <wp:simplePos x="0" y="0"/>
              <wp:positionH relativeFrom="column">
                <wp:posOffset>-640080</wp:posOffset>
              </wp:positionH>
              <wp:positionV relativeFrom="paragraph">
                <wp:posOffset>-457200</wp:posOffset>
              </wp:positionV>
              <wp:extent cx="7896225" cy="1342390"/>
              <wp:effectExtent l="0" t="0" r="9525" b="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896225" cy="1342390"/>
                        <a:chOff x="0" y="0"/>
                        <a:chExt cx="7896225" cy="1342390"/>
                      </a:xfrm>
                    </wpg:grpSpPr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7896225" cy="1342390"/>
                        </a:xfrm>
                        <a:prstGeom prst="rect">
                          <a:avLst/>
                        </a:prstGeom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wps:wsp>
                      <wps:cNvPr id="8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1495425" y="371475"/>
                          <a:ext cx="4782312" cy="658368"/>
                        </a:xfrm>
                        <a:prstGeom prst="rect">
                          <a:avLst/>
                        </a:prstGeom>
                        <a:solidFill>
                          <a:srgbClr val="1F4E79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58FD39" w14:textId="6AFF02CB" w:rsidR="002F472C" w:rsidRPr="00995432" w:rsidRDefault="002F472C" w:rsidP="002F472C">
                            <w:pPr>
                              <w:pStyle w:val="RCT"/>
                              <w:spacing w:line="283" w:lineRule="auto"/>
                              <w:jc w:val="center"/>
                              <w:rPr>
                                <w:b/>
                                <w:color w:val="FFFFFF" w:themeColor="background1"/>
                                <w:szCs w:val="32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Cs w:val="32"/>
                              </w:rPr>
                              <w:t>Daily Worksite Checklist for</w:t>
                            </w:r>
                          </w:p>
                          <w:p w14:paraId="06F72C0F" w14:textId="250475A9" w:rsidR="002F472C" w:rsidRPr="002B5E6D" w:rsidRDefault="002F472C" w:rsidP="002F472C">
                            <w:pPr>
                              <w:pStyle w:val="RCT"/>
                              <w:spacing w:line="283" w:lineRule="auto"/>
                              <w:jc w:val="center"/>
                              <w:rPr>
                                <w:b/>
                                <w:color w:val="FFFFFF" w:themeColor="background1"/>
                                <w:szCs w:val="32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Cs w:val="32"/>
                              </w:rPr>
                              <w:t>Trench/Excavation Sit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9" name="Picture 9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229350" y="238125"/>
                          <a:ext cx="929640" cy="91503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65BB14B2" id="Group 1" o:spid="_x0000_s1026" style="position:absolute;margin-left:-50.4pt;margin-top:-36pt;width:621.75pt;height:105.7pt;z-index:251659264" coordsize="78962,13423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" o:spid="_x0000_s1027" type="#_x0000_t75" style="position:absolute;width:78962;height:134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">
                <v:imagedata r:id="rId3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left:14954;top:3714;width:47823;height:65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" fillcolor="#1f4e79" stroked="f">
                <v:textbox>
                  <w:txbxContent>
                    <w:p w14:paraId="0E58FD39" w14:textId="6AFF02CB" w:rsidR="002F472C" w:rsidRPr="00995432" w:rsidRDefault="002F472C" w:rsidP="002F472C">
                      <w:pPr>
                        <w:pStyle w:val="RCT"/>
                        <w:spacing w:line="283" w:lineRule="auto"/>
                        <w:jc w:val="center"/>
                        <w:rPr>
                          <w:b/>
                          <w:color w:val="FFFFFF" w:themeColor="background1"/>
                          <w:szCs w:val="32"/>
                        </w:rPr>
                      </w:pPr>
                      <w:r>
                        <w:rPr>
                          <w:b/>
                          <w:color w:val="FFFFFF" w:themeColor="background1"/>
                          <w:szCs w:val="32"/>
                        </w:rPr>
                        <w:t>Daily Worksite Checklist for</w:t>
                      </w:r>
                    </w:p>
                    <w:p w14:paraId="06F72C0F" w14:textId="250475A9" w:rsidR="002F472C" w:rsidRPr="002B5E6D" w:rsidRDefault="002F472C" w:rsidP="002F472C">
                      <w:pPr>
                        <w:pStyle w:val="RCT"/>
                        <w:spacing w:line="283" w:lineRule="auto"/>
                        <w:jc w:val="center"/>
                        <w:rPr>
                          <w:b/>
                          <w:color w:val="FFFFFF" w:themeColor="background1"/>
                          <w:szCs w:val="32"/>
                        </w:rPr>
                      </w:pPr>
                      <w:r>
                        <w:rPr>
                          <w:b/>
                          <w:color w:val="FFFFFF" w:themeColor="background1"/>
                          <w:szCs w:val="32"/>
                        </w:rPr>
                        <w:t>Trench/Excavation Sites</w:t>
                      </w:r>
                    </w:p>
                  </w:txbxContent>
                </v:textbox>
              </v:shape>
              <v:shape id="Picture 9" o:spid="_x0000_s1029" type="#_x0000_t75" style="position:absolute;left:62293;top:2381;width:9296;height:91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">
                <v:imagedata r:id="rId4" o:title=""/>
              </v:shape>
            </v:group>
          </w:pict>
        </mc:Fallback>
      </mc:AlternateContent>
    </w:r>
  </w:p>
  <w:p w14:paraId="47AAB5EA" w14:textId="77777777" w:rsidR="002F472C" w:rsidRDefault="002F47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A536075"/>
    <w:multiLevelType w:val="hybridMultilevel"/>
    <w:tmpl w:val="417C8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2MTY0NDU0NzI3NjFX0lEKTi0uzszPAykwqwUAdpIzGiwAAAA="/>
  </w:docVars>
  <w:rsids>
    <w:rsidRoot w:val="00EF6607"/>
    <w:rsid w:val="00044481"/>
    <w:rsid w:val="000465E1"/>
    <w:rsid w:val="000E34A5"/>
    <w:rsid w:val="002F472C"/>
    <w:rsid w:val="00385E8E"/>
    <w:rsid w:val="00490B63"/>
    <w:rsid w:val="004C0CDC"/>
    <w:rsid w:val="005B3216"/>
    <w:rsid w:val="00624232"/>
    <w:rsid w:val="00700CE7"/>
    <w:rsid w:val="007E4B66"/>
    <w:rsid w:val="00905049"/>
    <w:rsid w:val="00916845"/>
    <w:rsid w:val="00916AAD"/>
    <w:rsid w:val="00A80242"/>
    <w:rsid w:val="00C64F21"/>
    <w:rsid w:val="00C87832"/>
    <w:rsid w:val="00E424A4"/>
    <w:rsid w:val="00E97CA3"/>
    <w:rsid w:val="00EF6607"/>
    <w:rsid w:val="00F34D3A"/>
    <w:rsid w:val="00FB18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7D79469"/>
  <w15:chartTrackingRefBased/>
  <w15:docId w15:val="{A163E5FE-F803-4879-95D9-B6B37FF65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6AAD"/>
    <w:rPr>
      <w:rFonts w:cstheme="majorBidi"/>
      <w:szCs w:val="24"/>
    </w:rPr>
  </w:style>
  <w:style w:type="paragraph" w:styleId="Heading1">
    <w:name w:val="heading 1"/>
    <w:basedOn w:val="Normal"/>
    <w:next w:val="Normal"/>
    <w:link w:val="Heading1Char"/>
    <w:uiPriority w:val="9"/>
    <w:rsid w:val="004C0CDC"/>
    <w:pPr>
      <w:keepNext/>
      <w:keepLines/>
      <w:spacing w:before="240" w:after="0"/>
      <w:outlineLvl w:val="0"/>
    </w:pPr>
    <w:rPr>
      <w:rFonts w:asciiTheme="majorHAnsi" w:eastAsiaTheme="majorEastAsia" w:hAnsiTheme="majorHAnsi"/>
      <w:color w:val="006D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Heading1"/>
    <w:link w:val="Style1Char"/>
    <w:rsid w:val="004C0CDC"/>
    <w:rPr>
      <w:rFonts w:ascii="AvantGarde Bold" w:hAnsi="AvantGarde Bold"/>
      <w:color w:val="0093C9"/>
    </w:rPr>
  </w:style>
  <w:style w:type="character" w:customStyle="1" w:styleId="Style1Char">
    <w:name w:val="Style1 Char"/>
    <w:basedOn w:val="Heading1Char"/>
    <w:link w:val="Style1"/>
    <w:rsid w:val="004C0CDC"/>
    <w:rPr>
      <w:rFonts w:ascii="AvantGarde Bold" w:eastAsiaTheme="majorEastAsia" w:hAnsi="AvantGarde Bold" w:cstheme="majorBidi"/>
      <w:color w:val="0093C9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4C0CDC"/>
    <w:rPr>
      <w:rFonts w:asciiTheme="majorHAnsi" w:eastAsiaTheme="majorEastAsia" w:hAnsiTheme="majorHAnsi" w:cstheme="majorBidi"/>
      <w:color w:val="006D96" w:themeColor="accent1" w:themeShade="BF"/>
      <w:sz w:val="32"/>
      <w:szCs w:val="32"/>
    </w:rPr>
  </w:style>
  <w:style w:type="paragraph" w:customStyle="1" w:styleId="Style2">
    <w:name w:val="Style2"/>
    <w:basedOn w:val="Style1"/>
    <w:rsid w:val="004C0CDC"/>
    <w:rPr>
      <w:sz w:val="28"/>
    </w:rPr>
  </w:style>
  <w:style w:type="paragraph" w:styleId="ListParagraph">
    <w:name w:val="List Paragraph"/>
    <w:basedOn w:val="Normal"/>
    <w:uiPriority w:val="34"/>
    <w:rsid w:val="004C0CDC"/>
    <w:pPr>
      <w:ind w:left="720"/>
      <w:contextualSpacing/>
    </w:pPr>
    <w:rPr>
      <w:rFonts w:cstheme="minorBidi"/>
      <w:szCs w:val="22"/>
    </w:rPr>
  </w:style>
  <w:style w:type="paragraph" w:styleId="Header">
    <w:name w:val="header"/>
    <w:basedOn w:val="Normal"/>
    <w:link w:val="HeaderChar"/>
    <w:uiPriority w:val="99"/>
    <w:unhideWhenUsed/>
    <w:rsid w:val="000E34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34A5"/>
    <w:rPr>
      <w:rFonts w:cstheme="majorBidi"/>
      <w:szCs w:val="24"/>
    </w:rPr>
  </w:style>
  <w:style w:type="paragraph" w:styleId="Footer">
    <w:name w:val="footer"/>
    <w:basedOn w:val="Normal"/>
    <w:link w:val="FooterChar"/>
    <w:uiPriority w:val="99"/>
    <w:unhideWhenUsed/>
    <w:rsid w:val="000E34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34A5"/>
    <w:rPr>
      <w:rFonts w:cstheme="majorBidi"/>
      <w:szCs w:val="24"/>
    </w:rPr>
  </w:style>
  <w:style w:type="paragraph" w:customStyle="1" w:styleId="RCT">
    <w:name w:val="RCT"/>
    <w:basedOn w:val="Header"/>
    <w:link w:val="RCTChar"/>
    <w:qFormat/>
    <w:rsid w:val="00490B63"/>
    <w:rPr>
      <w:rFonts w:ascii="AvantGarde Bold" w:hAnsi="AvantGarde Bold"/>
      <w:color w:val="004964" w:themeColor="accent1" w:themeShade="80"/>
      <w:sz w:val="32"/>
    </w:rPr>
  </w:style>
  <w:style w:type="paragraph" w:customStyle="1" w:styleId="Footer-RCT">
    <w:name w:val="Footer-RCT"/>
    <w:basedOn w:val="Footer"/>
    <w:link w:val="Footer-RCTChar"/>
    <w:qFormat/>
    <w:rsid w:val="000E34A5"/>
    <w:rPr>
      <w:sz w:val="18"/>
    </w:rPr>
  </w:style>
  <w:style w:type="character" w:customStyle="1" w:styleId="RCTChar">
    <w:name w:val="RCT Char"/>
    <w:basedOn w:val="HeaderChar"/>
    <w:link w:val="RCT"/>
    <w:rsid w:val="00490B63"/>
    <w:rPr>
      <w:rFonts w:ascii="AvantGarde Bold" w:hAnsi="AvantGarde Bold" w:cstheme="majorBidi"/>
      <w:color w:val="004964" w:themeColor="accent1" w:themeShade="80"/>
      <w:sz w:val="32"/>
      <w:szCs w:val="24"/>
    </w:rPr>
  </w:style>
  <w:style w:type="paragraph" w:customStyle="1" w:styleId="RCT1">
    <w:name w:val="RCT 1"/>
    <w:basedOn w:val="RCT"/>
    <w:link w:val="RCT1Char"/>
    <w:qFormat/>
    <w:rsid w:val="00490B63"/>
    <w:rPr>
      <w:rFonts w:ascii="Arial" w:hAnsi="Arial" w:cs="Arial"/>
      <w:b/>
      <w:noProof/>
      <w:sz w:val="24"/>
      <w:u w:val="single"/>
    </w:rPr>
  </w:style>
  <w:style w:type="character" w:customStyle="1" w:styleId="Footer-RCTChar">
    <w:name w:val="Footer-RCT Char"/>
    <w:basedOn w:val="FooterChar"/>
    <w:link w:val="Footer-RCT"/>
    <w:rsid w:val="000E34A5"/>
    <w:rPr>
      <w:rFonts w:cstheme="majorBidi"/>
      <w:sz w:val="18"/>
      <w:szCs w:val="24"/>
    </w:rPr>
  </w:style>
  <w:style w:type="paragraph" w:customStyle="1" w:styleId="RCT2">
    <w:name w:val="RCT 2"/>
    <w:basedOn w:val="RCT1"/>
    <w:link w:val="RCT2Char"/>
    <w:qFormat/>
    <w:rsid w:val="00490B63"/>
    <w:rPr>
      <w:b w:val="0"/>
      <w:u w:val="none"/>
    </w:rPr>
  </w:style>
  <w:style w:type="character" w:customStyle="1" w:styleId="RCT1Char">
    <w:name w:val="RCT 1 Char"/>
    <w:basedOn w:val="RCTChar"/>
    <w:link w:val="RCT1"/>
    <w:rsid w:val="00490B63"/>
    <w:rPr>
      <w:rFonts w:ascii="AvantGarde Bold" w:hAnsi="AvantGarde Bold" w:cs="Arial"/>
      <w:b/>
      <w:noProof/>
      <w:color w:val="004964" w:themeColor="accent1" w:themeShade="80"/>
      <w:sz w:val="32"/>
      <w:szCs w:val="24"/>
      <w:u w:val="single"/>
    </w:rPr>
  </w:style>
  <w:style w:type="character" w:customStyle="1" w:styleId="RCT2Char">
    <w:name w:val="RCT 2 Char"/>
    <w:basedOn w:val="RCT1Char"/>
    <w:link w:val="RCT2"/>
    <w:rsid w:val="00490B63"/>
    <w:rPr>
      <w:rFonts w:ascii="AvantGarde Bold" w:hAnsi="AvantGarde Bold" w:cs="Arial"/>
      <w:b w:val="0"/>
      <w:noProof/>
      <w:color w:val="004964" w:themeColor="accent1" w:themeShade="80"/>
      <w:sz w:val="32"/>
      <w:szCs w:val="24"/>
      <w:u w:val="single"/>
    </w:rPr>
  </w:style>
  <w:style w:type="table" w:styleId="TableGrid">
    <w:name w:val="Table Grid"/>
    <w:basedOn w:val="TableNormal"/>
    <w:uiPriority w:val="39"/>
    <w:rsid w:val="005B32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64F21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ACWA JPPIA">
      <a:dk1>
        <a:srgbClr val="000000"/>
      </a:dk1>
      <a:lt1>
        <a:sysClr val="window" lastClr="FFFFFF"/>
      </a:lt1>
      <a:dk2>
        <a:srgbClr val="435363"/>
      </a:dk2>
      <a:lt2>
        <a:srgbClr val="FFFFFF"/>
      </a:lt2>
      <a:accent1>
        <a:srgbClr val="0093C9"/>
      </a:accent1>
      <a:accent2>
        <a:srgbClr val="3BB0C9"/>
      </a:accent2>
      <a:accent3>
        <a:srgbClr val="005487"/>
      </a:accent3>
      <a:accent4>
        <a:srgbClr val="FFC627"/>
      </a:accent4>
      <a:accent5>
        <a:srgbClr val="435363"/>
      </a:accent5>
      <a:accent6>
        <a:srgbClr val="A89F88"/>
      </a:accent6>
      <a:hlink>
        <a:srgbClr val="005487"/>
      </a:hlink>
      <a:folHlink>
        <a:srgbClr val="005487"/>
      </a:folHlink>
    </a:clrScheme>
    <a:fontScheme name="ACWA JPIA">
      <a:majorFont>
        <a:latin typeface="AvantGarde Bold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57</Words>
  <Characters>317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r Benzing</dc:creator>
  <cp:keywords/>
  <dc:description/>
  <cp:lastModifiedBy>Terry Lofing</cp:lastModifiedBy>
  <cp:revision>3</cp:revision>
  <dcterms:created xsi:type="dcterms:W3CDTF">2021-01-15T21:52:00Z</dcterms:created>
  <dcterms:modified xsi:type="dcterms:W3CDTF">2021-03-02T22:26:00Z</dcterms:modified>
</cp:coreProperties>
</file>